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084F2" w14:textId="77777777" w:rsidR="006A336E" w:rsidRDefault="00000000">
      <w:pPr>
        <w:pStyle w:val="Title"/>
      </w:pPr>
      <w:r>
        <w:t>Praktikum 5 SMA</w:t>
      </w:r>
    </w:p>
    <w:p w14:paraId="33D8E133" w14:textId="77777777" w:rsidR="006A336E" w:rsidRDefault="00000000">
      <w:pPr>
        <w:pStyle w:val="Author"/>
      </w:pPr>
      <w:r>
        <w:t>Antonius Aditya Rizky Wijaya</w:t>
      </w:r>
    </w:p>
    <w:p w14:paraId="22443E97" w14:textId="77777777" w:rsidR="006A336E" w:rsidRDefault="00000000">
      <w:pPr>
        <w:pStyle w:val="Date"/>
      </w:pPr>
      <w:r>
        <w:t>2025-09-17</w:t>
      </w:r>
    </w:p>
    <w:p w14:paraId="2F21F143" w14:textId="77777777" w:rsidR="006A336E" w:rsidRDefault="00000000">
      <w:pPr>
        <w:pStyle w:val="Heading1"/>
      </w:pPr>
      <w:bookmarkStart w:id="0" w:name="nomor-1"/>
      <w:r>
        <w:t>NOMOR 1</w:t>
      </w:r>
    </w:p>
    <w:p w14:paraId="443158FA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w:rPr>
              <w:rFonts w:ascii="Cambria Math" w:hAnsi="Cambria Math"/>
            </w:rPr>
            <m:t> mod 5</m:t>
          </m:r>
        </m:oMath>
      </m:oMathPara>
    </w:p>
    <w:p w14:paraId="342F4D28" w14:textId="77777777" w:rsidR="006A336E" w:rsidRDefault="00000000">
      <w:pPr>
        <w:pStyle w:val="FirstParagraph"/>
      </w:pPr>
      <w:r>
        <w:t xml:space="preserve">Denga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, d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...</m:t>
        </m:r>
      </m:oMath>
    </w:p>
    <w:p w14:paraId="15AFC54F" w14:textId="77777777" w:rsidR="006A336E" w:rsidRDefault="00000000">
      <w:pPr>
        <w:pStyle w:val="SourceCode"/>
      </w:pPr>
      <w:r>
        <w:rPr>
          <w:rStyle w:val="NormalTok"/>
        </w:rPr>
        <w:t xml:space="preserve">PK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0, a, c, m, n) {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xn </w:t>
      </w:r>
      <w:r>
        <w:rPr>
          <w:rStyle w:val="OtherTok"/>
        </w:rPr>
        <w:t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xn </w:t>
      </w:r>
      <w:r>
        <w:rPr>
          <w:rStyle w:val="OtherTok"/>
        </w:rPr>
        <w:t>&lt;-</w:t>
      </w:r>
      <w:r>
        <w:rPr>
          <w:rStyle w:val="NormalTok"/>
        </w:rPr>
        <w:t xml:space="preserve"> (a </w:t>
      </w:r>
      <w:r>
        <w:rPr>
          <w:rStyle w:val="SpecialCharTok"/>
        </w:rPr>
        <w:t>*</w:t>
      </w:r>
      <w:r>
        <w:rPr>
          <w:rStyle w:val="NormalTok"/>
        </w:rPr>
        <w:t xml:space="preserve"> xn </w:t>
      </w:r>
      <w:r>
        <w:rPr>
          <w:rStyle w:val="SpecialCharTok"/>
        </w:rPr>
        <w:t>+</w:t>
      </w:r>
      <w:r>
        <w:rPr>
          <w:rStyle w:val="NormalTok"/>
        </w:rPr>
        <w:t xml:space="preserve"> c) </w:t>
      </w:r>
      <w:r>
        <w:rPr>
          <w:rStyle w:val="SpecialCharTok"/>
        </w:rPr>
        <w:t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utput, x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output)</w:t>
      </w:r>
      <w:r>
        <w:br/>
      </w:r>
      <w:r>
        <w:rPr>
          <w:rStyle w:val="NormalTok"/>
        </w:rPr>
        <w:t>}</w:t>
      </w:r>
    </w:p>
    <w:p w14:paraId="13313002" w14:textId="77777777" w:rsidR="006A336E" w:rsidRPr="0082794D" w:rsidRDefault="00000000">
      <w:pPr>
        <w:pStyle w:val="Heading2"/>
        <w:rPr>
          <w:lang w:val="fi-FI"/>
        </w:rPr>
      </w:pPr>
      <w:bookmarkStart w:id="1" w:name="a"/>
      <w:r w:rsidRPr="0082794D">
        <w:rPr>
          <w:lang w:val="fi-FI"/>
        </w:rPr>
        <w:t>1a</w:t>
      </w:r>
    </w:p>
    <w:p w14:paraId="610B7B11" w14:textId="77777777" w:rsidR="006A336E" w:rsidRPr="0082794D" w:rsidRDefault="00000000">
      <w:pPr>
        <w:pStyle w:val="FirstParagraph"/>
        <w:rPr>
          <w:lang w:val="fi-FI"/>
        </w:rPr>
      </w:pPr>
      <w:r w:rsidRPr="0082794D">
        <w:rPr>
          <w:lang w:val="fi-FI"/>
        </w:rPr>
        <w:t xml:space="preserve">Jik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i-FI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=</m:t>
        </m:r>
        <m:r>
          <w:rPr>
            <w:rFonts w:ascii="Cambria Math" w:hAnsi="Cambria Math"/>
            <w:lang w:val="fi-FI"/>
          </w:rPr>
          <m:t>3</m:t>
        </m:r>
      </m:oMath>
      <w:r w:rsidRPr="0082794D">
        <w:rPr>
          <w:lang w:val="fi-FI"/>
        </w:rPr>
        <w:t>, tentukan nilai 7 suku berikutnya</w:t>
      </w:r>
    </w:p>
    <w:p w14:paraId="107D19D0" w14:textId="77777777" w:rsidR="006A336E" w:rsidRDefault="00000000">
      <w:pPr>
        <w:pStyle w:val="SourceCode"/>
      </w:pPr>
      <w:proofErr w:type="spellStart"/>
      <w:r>
        <w:rPr>
          <w:rStyle w:val="NormalTok"/>
        </w:rPr>
        <w:t>deret_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KL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; deret_a</w:t>
      </w:r>
    </w:p>
    <w:p w14:paraId="2A5403DA" w14:textId="77777777" w:rsidR="006A336E" w:rsidRDefault="00000000">
      <w:pPr>
        <w:pStyle w:val="SourceCode"/>
      </w:pPr>
      <w:r>
        <w:rPr>
          <w:rStyle w:val="VerbatimChar"/>
        </w:rPr>
        <w:t>## [1] 4 1 0 3 4 1 0</w:t>
      </w:r>
    </w:p>
    <w:p w14:paraId="74247A04" w14:textId="77777777" w:rsidR="006A336E" w:rsidRPr="0082794D" w:rsidRDefault="00000000">
      <w:pPr>
        <w:pStyle w:val="Heading2"/>
        <w:rPr>
          <w:lang w:val="fi-FI"/>
        </w:rPr>
      </w:pPr>
      <w:bookmarkStart w:id="2" w:name="b"/>
      <w:bookmarkEnd w:id="1"/>
      <w:r w:rsidRPr="0082794D">
        <w:rPr>
          <w:lang w:val="fi-FI"/>
        </w:rPr>
        <w:t>1b</w:t>
      </w:r>
    </w:p>
    <w:p w14:paraId="3669D1A8" w14:textId="77777777" w:rsidR="006A336E" w:rsidRPr="0082794D" w:rsidRDefault="00000000">
      <w:pPr>
        <w:pStyle w:val="FirstParagraph"/>
        <w:rPr>
          <w:lang w:val="fi-FI"/>
        </w:rPr>
      </w:pPr>
      <w:r w:rsidRPr="0082794D">
        <w:rPr>
          <w:lang w:val="fi-FI"/>
        </w:rPr>
        <w:t>Prediksi nilai suku ke 100</w:t>
      </w:r>
    </w:p>
    <w:p w14:paraId="149CEA95" w14:textId="77777777" w:rsidR="006A336E" w:rsidRPr="0082794D" w:rsidRDefault="00000000">
      <w:pPr>
        <w:pStyle w:val="SourceCode"/>
        <w:rPr>
          <w:lang w:val="fi-FI"/>
        </w:rPr>
      </w:pPr>
      <w:r w:rsidRPr="0082794D">
        <w:rPr>
          <w:rStyle w:val="NormalTok"/>
          <w:lang w:val="fi-FI"/>
        </w:rPr>
        <w:t xml:space="preserve">suku_ke100 </w:t>
      </w:r>
      <w:r w:rsidRPr="0082794D">
        <w:rPr>
          <w:rStyle w:val="OtherTok"/>
          <w:lang w:val="fi-FI"/>
        </w:rPr>
        <w:t>&lt;-</w:t>
      </w:r>
      <w:r w:rsidRPr="0082794D">
        <w:rPr>
          <w:rStyle w:val="NormalTok"/>
          <w:lang w:val="fi-FI"/>
        </w:rPr>
        <w:t xml:space="preserve"> </w:t>
      </w:r>
      <w:r w:rsidRPr="0082794D">
        <w:rPr>
          <w:rStyle w:val="FunctionTok"/>
          <w:lang w:val="fi-FI"/>
        </w:rPr>
        <w:t>PKL</w:t>
      </w:r>
      <w:r w:rsidRPr="0082794D">
        <w:rPr>
          <w:rStyle w:val="NormalTok"/>
          <w:lang w:val="fi-FI"/>
        </w:rPr>
        <w:t>(</w:t>
      </w:r>
      <w:r w:rsidRPr="0082794D">
        <w:rPr>
          <w:rStyle w:val="AttributeTok"/>
          <w:lang w:val="fi-FI"/>
        </w:rPr>
        <w:t>x0=</w:t>
      </w:r>
      <w:r w:rsidRPr="0082794D">
        <w:rPr>
          <w:rStyle w:val="DecValTok"/>
          <w:lang w:val="fi-FI"/>
        </w:rPr>
        <w:t>3</w:t>
      </w:r>
      <w:r w:rsidRPr="0082794D">
        <w:rPr>
          <w:rStyle w:val="NormalTok"/>
          <w:lang w:val="fi-FI"/>
        </w:rPr>
        <w:t xml:space="preserve">, </w:t>
      </w:r>
      <w:r w:rsidRPr="0082794D">
        <w:rPr>
          <w:rStyle w:val="AttributeTok"/>
          <w:lang w:val="fi-FI"/>
        </w:rPr>
        <w:t>a=</w:t>
      </w:r>
      <w:r w:rsidRPr="0082794D">
        <w:rPr>
          <w:rStyle w:val="DecValTok"/>
          <w:lang w:val="fi-FI"/>
        </w:rPr>
        <w:t>2</w:t>
      </w:r>
      <w:r w:rsidRPr="0082794D">
        <w:rPr>
          <w:rStyle w:val="NormalTok"/>
          <w:lang w:val="fi-FI"/>
        </w:rPr>
        <w:t xml:space="preserve">, </w:t>
      </w:r>
      <w:r w:rsidRPr="0082794D">
        <w:rPr>
          <w:rStyle w:val="AttributeTok"/>
          <w:lang w:val="fi-FI"/>
        </w:rPr>
        <w:t>c=</w:t>
      </w:r>
      <w:r w:rsidRPr="0082794D">
        <w:rPr>
          <w:rStyle w:val="DecValTok"/>
          <w:lang w:val="fi-FI"/>
        </w:rPr>
        <w:t>3</w:t>
      </w:r>
      <w:r w:rsidRPr="0082794D">
        <w:rPr>
          <w:rStyle w:val="NormalTok"/>
          <w:lang w:val="fi-FI"/>
        </w:rPr>
        <w:t xml:space="preserve">, </w:t>
      </w:r>
      <w:r w:rsidRPr="0082794D">
        <w:rPr>
          <w:rStyle w:val="AttributeTok"/>
          <w:lang w:val="fi-FI"/>
        </w:rPr>
        <w:t>m=</w:t>
      </w:r>
      <w:r w:rsidRPr="0082794D">
        <w:rPr>
          <w:rStyle w:val="DecValTok"/>
          <w:lang w:val="fi-FI"/>
        </w:rPr>
        <w:t>6</w:t>
      </w:r>
      <w:r w:rsidRPr="0082794D">
        <w:rPr>
          <w:rStyle w:val="NormalTok"/>
          <w:lang w:val="fi-FI"/>
        </w:rPr>
        <w:t xml:space="preserve">, </w:t>
      </w:r>
      <w:r w:rsidRPr="0082794D">
        <w:rPr>
          <w:rStyle w:val="AttributeTok"/>
          <w:lang w:val="fi-FI"/>
        </w:rPr>
        <w:t>n=</w:t>
      </w:r>
      <w:r w:rsidRPr="0082794D">
        <w:rPr>
          <w:rStyle w:val="DecValTok"/>
          <w:lang w:val="fi-FI"/>
        </w:rPr>
        <w:t>100</w:t>
      </w:r>
      <w:r w:rsidRPr="0082794D">
        <w:rPr>
          <w:rStyle w:val="NormalTok"/>
          <w:lang w:val="fi-FI"/>
        </w:rPr>
        <w:t>)[</w:t>
      </w:r>
      <w:r w:rsidRPr="0082794D">
        <w:rPr>
          <w:rStyle w:val="DecValTok"/>
          <w:lang w:val="fi-FI"/>
        </w:rPr>
        <w:t>100</w:t>
      </w:r>
      <w:r w:rsidRPr="0082794D">
        <w:rPr>
          <w:rStyle w:val="NormalTok"/>
          <w:lang w:val="fi-FI"/>
        </w:rPr>
        <w:t>]</w:t>
      </w:r>
      <w:r w:rsidRPr="0082794D">
        <w:rPr>
          <w:lang w:val="fi-FI"/>
        </w:rPr>
        <w:br/>
      </w:r>
      <w:r w:rsidRPr="0082794D">
        <w:rPr>
          <w:rStyle w:val="FunctionTok"/>
          <w:lang w:val="fi-FI"/>
        </w:rPr>
        <w:t>cat</w:t>
      </w:r>
      <w:r w:rsidRPr="0082794D">
        <w:rPr>
          <w:rStyle w:val="NormalTok"/>
          <w:lang w:val="fi-FI"/>
        </w:rPr>
        <w:t>(</w:t>
      </w:r>
      <w:r w:rsidRPr="0082794D">
        <w:rPr>
          <w:rStyle w:val="StringTok"/>
          <w:lang w:val="fi-FI"/>
        </w:rPr>
        <w:t>"Suku ke-100 ="</w:t>
      </w:r>
      <w:r w:rsidRPr="0082794D">
        <w:rPr>
          <w:rStyle w:val="NormalTok"/>
          <w:lang w:val="fi-FI"/>
        </w:rPr>
        <w:t>, suku_ke100)</w:t>
      </w:r>
    </w:p>
    <w:p w14:paraId="62E013B8" w14:textId="77777777" w:rsidR="006A336E" w:rsidRPr="0082794D" w:rsidRDefault="00000000">
      <w:pPr>
        <w:pStyle w:val="SourceCode"/>
        <w:rPr>
          <w:lang w:val="fi-FI"/>
        </w:rPr>
      </w:pPr>
      <w:r w:rsidRPr="0082794D">
        <w:rPr>
          <w:rStyle w:val="VerbatimChar"/>
          <w:lang w:val="fi-FI"/>
        </w:rPr>
        <w:t>## Suku ke-100 = 3</w:t>
      </w:r>
    </w:p>
    <w:p w14:paraId="49615F85" w14:textId="77777777" w:rsidR="006A336E" w:rsidRPr="0082794D" w:rsidRDefault="00000000">
      <w:pPr>
        <w:pStyle w:val="FirstParagraph"/>
        <w:rPr>
          <w:lang w:val="fi-FI"/>
        </w:rPr>
      </w:pPr>
      <w:r w:rsidRPr="0082794D">
        <w:rPr>
          <w:lang w:val="fi-FI"/>
        </w:rPr>
        <w:t xml:space="preserve">Dapat dilihat dari pola rekursif pada bagian a, bahwa PKL mulai berulang setelah 4 bilangan, sehingga periodenya 4. Artinya suku ke-100 dapat ditentukan melalui pengulangan angka </w:t>
      </w:r>
      <m:oMath>
        <m:r>
          <w:rPr>
            <w:rFonts w:ascii="Cambria Math" w:hAnsi="Cambria Math"/>
            <w:lang w:val="fi-FI"/>
          </w:rPr>
          <m:t>4</m:t>
        </m:r>
        <m:r>
          <m:rPr>
            <m:sty m:val="p"/>
          </m:rPr>
          <w:rPr>
            <w:rFonts w:ascii="Cambria Math" w:hAnsi="Cambria Math"/>
            <w:lang w:val="fi-FI"/>
          </w:rPr>
          <m:t>,</m:t>
        </m:r>
        <m:r>
          <w:rPr>
            <w:rFonts w:ascii="Cambria Math" w:hAnsi="Cambria Math"/>
            <w:lang w:val="fi-FI"/>
          </w:rPr>
          <m:t>1</m:t>
        </m:r>
        <m:r>
          <m:rPr>
            <m:sty m:val="p"/>
          </m:rPr>
          <w:rPr>
            <w:rFonts w:ascii="Cambria Math" w:hAnsi="Cambria Math"/>
            <w:lang w:val="fi-FI"/>
          </w:rPr>
          <m:t>,</m:t>
        </m:r>
        <m:r>
          <w:rPr>
            <w:rFonts w:ascii="Cambria Math" w:hAnsi="Cambria Math"/>
            <w:lang w:val="fi-FI"/>
          </w:rPr>
          <m:t>0</m:t>
        </m:r>
        <m:r>
          <m:rPr>
            <m:sty m:val="p"/>
          </m:rPr>
          <w:rPr>
            <w:rFonts w:ascii="Cambria Math" w:hAnsi="Cambria Math"/>
            <w:lang w:val="fi-FI"/>
          </w:rPr>
          <m:t>,</m:t>
        </m:r>
        <m:r>
          <w:rPr>
            <w:rFonts w:ascii="Cambria Math" w:hAnsi="Cambria Math"/>
            <w:lang w:val="fi-FI"/>
          </w:rPr>
          <m:t>3</m:t>
        </m:r>
      </m:oMath>
      <w:r w:rsidRPr="0082794D">
        <w:rPr>
          <w:lang w:val="fi-FI"/>
        </w:rPr>
        <w:t xml:space="preserve">. Karena 100 habis dibagi 4, maka suku ke-100 bernilai </w:t>
      </w:r>
      <m:oMath>
        <m:r>
          <w:rPr>
            <w:rFonts w:ascii="Cambria Math" w:hAnsi="Cambria Math"/>
            <w:lang w:val="fi-FI"/>
          </w:rPr>
          <m:t>3</m:t>
        </m:r>
      </m:oMath>
      <w:r w:rsidRPr="0082794D">
        <w:rPr>
          <w:lang w:val="fi-FI"/>
        </w:rPr>
        <w:t>.</w:t>
      </w:r>
    </w:p>
    <w:p w14:paraId="379A5DD0" w14:textId="77777777" w:rsidR="006A336E" w:rsidRDefault="00000000">
      <w:pPr>
        <w:pStyle w:val="Heading2"/>
      </w:pPr>
      <w:bookmarkStart w:id="3" w:name="c"/>
      <w:bookmarkEnd w:id="2"/>
      <w:r>
        <w:t>1c</w:t>
      </w:r>
    </w:p>
    <w:p w14:paraId="380DCF00" w14:textId="77777777" w:rsidR="006A336E" w:rsidRDefault="00000000">
      <w:pPr>
        <w:pStyle w:val="FirstParagraph"/>
      </w:pPr>
      <w:r>
        <w:t>Periode pada bagian a.</w:t>
      </w:r>
    </w:p>
    <w:p w14:paraId="04CB160F" w14:textId="77777777" w:rsidR="006A336E" w:rsidRDefault="00000000">
      <w:pPr>
        <w:pStyle w:val="BodyText"/>
      </w:pPr>
      <w:r>
        <w:t>Periode adalah deret berulang terpendek. Di sini PKL berulang setelah 4 bilangan, sehingga periode = 4. Berikut function untuk menghitung periode dari PKL</w:t>
      </w:r>
    </w:p>
    <w:p w14:paraId="7E19F5DE" w14:textId="77777777" w:rsidR="006A336E" w:rsidRDefault="00000000">
      <w:pPr>
        <w:pStyle w:val="SourceCode"/>
      </w:pPr>
      <w:r>
        <w:rPr>
          <w:rStyle w:val="NormalTok"/>
        </w:rPr>
        <w:lastRenderedPageBreak/>
        <w:t xml:space="preserve">peri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0, a, c, m, n){</w:t>
      </w:r>
      <w:r>
        <w:br/>
      </w:r>
      <w:r>
        <w:rPr>
          <w:rStyle w:val="NormalTok"/>
        </w:rPr>
        <w:t xml:space="preserve">  x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KL</w:t>
      </w:r>
      <w:r>
        <w:rPr>
          <w:rStyle w:val="NormalTok"/>
        </w:rPr>
        <w:t>(x0, a, c, m,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xn[i] </w:t>
      </w:r>
      <w:r>
        <w:rPr>
          <w:rStyle w:val="SpecialCharTok"/>
        </w:rPr>
        <w:t>==</w:t>
      </w:r>
      <w:r>
        <w:rPr>
          <w:rStyle w:val="NormalTok"/>
        </w:rPr>
        <w:t xml:space="preserve"> xn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  periode </w:t>
      </w:r>
      <w:r>
        <w:rPr>
          <w:rStyle w:val="OtherTok"/>
        </w:rPr>
        <w:t>&lt;-</w:t>
      </w:r>
      <w:r>
        <w:rPr>
          <w:rStyle w:val="NormalTok"/>
        </w:rPr>
        <w:t xml:space="preserve"> i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eriod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erio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44FA3D3C" w14:textId="77777777" w:rsidR="006A336E" w:rsidRDefault="00000000">
      <w:pPr>
        <w:pStyle w:val="SourceCode"/>
      </w:pPr>
      <w:r>
        <w:rPr>
          <w:rStyle w:val="VerbatimChar"/>
        </w:rPr>
        <w:t>## [1] 4</w:t>
      </w:r>
    </w:p>
    <w:p w14:paraId="4F0BFCBD" w14:textId="77777777" w:rsidR="006A336E" w:rsidRDefault="00000000">
      <w:pPr>
        <w:pStyle w:val="Heading2"/>
      </w:pPr>
      <w:bookmarkStart w:id="4" w:name="d"/>
      <w:bookmarkEnd w:id="3"/>
      <w:r>
        <w:t>1d</w:t>
      </w:r>
    </w:p>
    <w:p w14:paraId="19EBC59D" w14:textId="77777777" w:rsidR="006A336E" w:rsidRDefault="00000000">
      <w:pPr>
        <w:pStyle w:val="FirstParagraph"/>
      </w:pPr>
      <w:r>
        <w:t xml:space="preserve">Periode jik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</w:p>
    <w:p w14:paraId="0508E18B" w14:textId="77777777" w:rsidR="006A336E" w:rsidRDefault="00000000">
      <w:pPr>
        <w:pStyle w:val="SourceCode"/>
      </w:pPr>
      <w:r>
        <w:rPr>
          <w:rStyle w:val="NormalTok"/>
        </w:rPr>
        <w:t xml:space="preserve">der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K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; deret_d</w:t>
      </w:r>
    </w:p>
    <w:p w14:paraId="40C14C3D" w14:textId="77777777" w:rsidR="006A336E" w:rsidRDefault="00000000">
      <w:pPr>
        <w:pStyle w:val="SourceCode"/>
      </w:pPr>
      <w:r>
        <w:rPr>
          <w:rStyle w:val="VerbatimChar"/>
        </w:rPr>
        <w:t>## [1] 3 4 1 0 3 4 1</w:t>
      </w:r>
    </w:p>
    <w:p w14:paraId="5296A995" w14:textId="77777777" w:rsidR="006A336E" w:rsidRDefault="00000000">
      <w:pPr>
        <w:pStyle w:val="FirstParagraph"/>
      </w:pPr>
      <w:r>
        <w:t>PKL berulang setelah 4 bilangan, sehingga periode = 4.</w:t>
      </w:r>
    </w:p>
    <w:p w14:paraId="78F4A8C5" w14:textId="77777777" w:rsidR="006A336E" w:rsidRDefault="00000000">
      <w:pPr>
        <w:pStyle w:val="SourceCode"/>
      </w:pPr>
      <w:r>
        <w:rPr>
          <w:rStyle w:val="FunctionTok"/>
        </w:rPr>
        <w:t>perio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5CFB8021" w14:textId="77777777" w:rsidR="006A336E" w:rsidRDefault="00000000">
      <w:pPr>
        <w:pStyle w:val="SourceCode"/>
      </w:pPr>
      <w:r>
        <w:rPr>
          <w:rStyle w:val="VerbatimChar"/>
        </w:rPr>
        <w:t>## [1] 4</w:t>
      </w:r>
    </w:p>
    <w:p w14:paraId="376F67DA" w14:textId="77777777" w:rsidR="006A336E" w:rsidRDefault="00000000">
      <w:pPr>
        <w:pStyle w:val="Heading2"/>
      </w:pPr>
      <w:bookmarkStart w:id="5" w:name="e"/>
      <w:bookmarkEnd w:id="4"/>
      <w:r>
        <w:t>1e</w:t>
      </w:r>
    </w:p>
    <w:p w14:paraId="47EFE552" w14:textId="77777777" w:rsidR="006A336E" w:rsidRDefault="00000000">
      <w:pPr>
        <w:pStyle w:val="FirstParagraph"/>
      </w:pPr>
      <w:r>
        <w:t xml:space="preserve">Periode jik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593D4D6F" w14:textId="77777777" w:rsidR="006A336E" w:rsidRDefault="00000000">
      <w:pPr>
        <w:pStyle w:val="SourceCode"/>
      </w:pPr>
      <w:r>
        <w:rPr>
          <w:rStyle w:val="NormalTok"/>
        </w:rPr>
        <w:t xml:space="preserve">deret_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K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; deret_e</w:t>
      </w:r>
    </w:p>
    <w:p w14:paraId="1FD08294" w14:textId="77777777" w:rsidR="006A336E" w:rsidRDefault="00000000">
      <w:pPr>
        <w:pStyle w:val="SourceCode"/>
      </w:pPr>
      <w:r>
        <w:rPr>
          <w:rStyle w:val="VerbatimChar"/>
        </w:rPr>
        <w:t>## [1] 2 2 2 2 2 2 2</w:t>
      </w:r>
    </w:p>
    <w:p w14:paraId="1D2E26C8" w14:textId="77777777" w:rsidR="006A336E" w:rsidRDefault="00000000">
      <w:pPr>
        <w:pStyle w:val="FirstParagraph"/>
      </w:pPr>
      <w:r>
        <w:t>PKL berulang setelah 1 bilangan, sehingga periode = 1.</w:t>
      </w:r>
    </w:p>
    <w:p w14:paraId="0E929748" w14:textId="77777777" w:rsidR="006A336E" w:rsidRDefault="00000000">
      <w:pPr>
        <w:pStyle w:val="SourceCode"/>
      </w:pPr>
      <w:r>
        <w:rPr>
          <w:rStyle w:val="FunctionTok"/>
        </w:rPr>
        <w:t>perio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8C269B8" w14:textId="77777777" w:rsidR="006A336E" w:rsidRDefault="00000000">
      <w:pPr>
        <w:pStyle w:val="SourceCode"/>
      </w:pPr>
      <w:r>
        <w:rPr>
          <w:rStyle w:val="VerbatimChar"/>
        </w:rPr>
        <w:t>## [1] 1</w:t>
      </w:r>
    </w:p>
    <w:p w14:paraId="500BC437" w14:textId="77777777" w:rsidR="0082794D" w:rsidRDefault="0082794D" w:rsidP="0082794D">
      <w:bookmarkStart w:id="6" w:name="nomor-2"/>
      <w:bookmarkEnd w:id="0"/>
      <w:bookmarkEnd w:id="5"/>
    </w:p>
    <w:p w14:paraId="3A99A514" w14:textId="77777777" w:rsidR="0082794D" w:rsidRDefault="0082794D" w:rsidP="0082794D"/>
    <w:p w14:paraId="5500D08D" w14:textId="77777777" w:rsidR="0082794D" w:rsidRDefault="0082794D" w:rsidP="0082794D"/>
    <w:p w14:paraId="455E7309" w14:textId="0B477979" w:rsidR="006A336E" w:rsidRDefault="00000000">
      <w:pPr>
        <w:pStyle w:val="Heading1"/>
      </w:pPr>
      <w:r>
        <w:lastRenderedPageBreak/>
        <w:t>NOMOR 2</w:t>
      </w:r>
    </w:p>
    <w:p w14:paraId="53700D24" w14:textId="77777777" w:rsidR="006A336E" w:rsidRDefault="00000000">
      <w:pPr>
        <w:pStyle w:val="FirstParagraph"/>
      </w:pPr>
      <w:r>
        <w:t>PKL akan menghasilkan periode yang maksimal jika dan hanya jika</w:t>
      </w:r>
    </w:p>
    <w:p w14:paraId="0CB4F500" w14:textId="77777777" w:rsidR="006A336E" w:rsidRDefault="00000000">
      <w:pPr>
        <w:pStyle w:val="Compact"/>
        <w:numPr>
          <w:ilvl w:val="0"/>
          <w:numId w:val="2"/>
        </w:numPr>
      </w:pPr>
      <w:r>
        <w:t xml:space="preserve">FPB dari </w:t>
      </w:r>
      <m:oMath>
        <m:r>
          <w:rPr>
            <w:rFonts w:ascii="Cambria Math" w:hAnsi="Cambria Math"/>
          </w:rPr>
          <m:t>m</m:t>
        </m:r>
      </m:oMath>
      <w:r>
        <w:t xml:space="preserve"> dan </w:t>
      </w:r>
      <m:oMath>
        <m:r>
          <w:rPr>
            <w:rFonts w:ascii="Cambria Math" w:hAnsi="Cambria Math"/>
          </w:rPr>
          <m:t>c</m:t>
        </m:r>
      </m:oMath>
      <w:r>
        <w:t xml:space="preserve"> adalah 1</w:t>
      </w:r>
    </w:p>
    <w:p w14:paraId="1527A917" w14:textId="77777777" w:rsidR="006A336E" w:rsidRDefault="00000000">
      <w:pPr>
        <w:pStyle w:val="Compact"/>
        <w:numPr>
          <w:ilvl w:val="0"/>
          <w:numId w:val="3"/>
        </w:numPr>
      </w:pPr>
      <w:r>
        <w:t xml:space="preserve">Faktor-faktor prima dari </w:t>
      </w:r>
      <m:oMath>
        <m:r>
          <w:rPr>
            <w:rFonts w:ascii="Cambria Math" w:hAnsi="Cambria Math"/>
          </w:rPr>
          <m:t>m</m:t>
        </m:r>
      </m:oMath>
      <w:r>
        <w:t xml:space="preserve"> membagi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2D8E91A7" w14:textId="77777777" w:rsidR="006A336E" w:rsidRDefault="00000000">
      <w:pPr>
        <w:pStyle w:val="Compact"/>
        <w:numPr>
          <w:ilvl w:val="0"/>
          <w:numId w:val="4"/>
        </w:numPr>
      </w:pPr>
      <w:r>
        <w:t xml:space="preserve">Jika </w:t>
      </w:r>
      <m:oMath>
        <m:r>
          <w:rPr>
            <w:rFonts w:ascii="Cambria Math" w:hAnsi="Cambria Math"/>
          </w:rPr>
          <m:t>4</m:t>
        </m:r>
      </m:oMath>
      <w:r>
        <w:t xml:space="preserve"> membagi </w:t>
      </w:r>
      <m:oMath>
        <m:r>
          <w:rPr>
            <w:rFonts w:ascii="Cambria Math" w:hAnsi="Cambria Math"/>
          </w:rPr>
          <m:t>m</m:t>
        </m:r>
      </m:oMath>
      <w:r>
        <w:t xml:space="preserve">, maka </w:t>
      </w:r>
      <m:oMath>
        <m:r>
          <w:rPr>
            <w:rFonts w:ascii="Cambria Math" w:hAnsi="Cambria Math"/>
          </w:rPr>
          <m:t>4</m:t>
        </m:r>
      </m:oMath>
      <w:r>
        <w:t xml:space="preserve"> harus membagi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51767348" w14:textId="77777777" w:rsidR="006A336E" w:rsidRDefault="00000000">
      <w:pPr>
        <w:pStyle w:val="FirstParagraph"/>
      </w:pPr>
      <w:r>
        <w:t>Dengan ini kita dapat membuat fungsi untuk langsung memeriksa ketiga syarat ini</w:t>
      </w:r>
    </w:p>
    <w:p w14:paraId="4831732A" w14:textId="77777777" w:rsidR="006A336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umbers)</w:t>
      </w:r>
      <w:r>
        <w:br/>
      </w:r>
      <w:r>
        <w:rPr>
          <w:rStyle w:val="NormalTok"/>
        </w:rPr>
        <w:t xml:space="preserve">CekMaxPeri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c, m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GCD</w:t>
      </w:r>
      <w:r>
        <w:rPr>
          <w:rStyle w:val="NormalTok"/>
        </w:rPr>
        <w:t>(c, m)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Syarat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primeFactors</w:t>
      </w:r>
      <w:r>
        <w:rPr>
          <w:rStyle w:val="NormalTok"/>
        </w:rPr>
        <w:t>(m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a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%%</w:t>
      </w:r>
      <w:r>
        <w:rPr>
          <w:rStyle w:val="NormalTok"/>
        </w:rPr>
        <w:t xml:space="preserve"> 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Syarat I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m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(a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Syarat II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C1BDC37" w14:textId="77777777" w:rsidR="006A336E" w:rsidRDefault="00000000">
      <w:pPr>
        <w:pStyle w:val="FirstParagraph"/>
      </w:pPr>
      <w:r>
        <w:t>Fungsi ini akan menghasilkan TRUE apabila periode pada PKL maksimal, sebaliknya akan menghasilkan FALSE apabila periodenya tidak maksimal</w:t>
      </w:r>
    </w:p>
    <w:p w14:paraId="43DBE82C" w14:textId="77777777" w:rsidR="006A336E" w:rsidRDefault="00000000">
      <w:pPr>
        <w:pStyle w:val="Heading2"/>
      </w:pPr>
      <w:bookmarkStart w:id="7" w:name="a-1"/>
      <w:r>
        <w:t>2a</w:t>
      </w:r>
    </w:p>
    <w:p w14:paraId="6666B0AE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 mod 84</m:t>
          </m:r>
        </m:oMath>
      </m:oMathPara>
    </w:p>
    <w:p w14:paraId="0C94F51B" w14:textId="77777777" w:rsidR="006A336E" w:rsidRDefault="00000000">
      <w:pPr>
        <w:pStyle w:val="SourceCode"/>
      </w:pPr>
      <w:r>
        <w:rPr>
          <w:rStyle w:val="FunctionTok"/>
        </w:rPr>
        <w:t>CekMaxPeriod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>)</w:t>
      </w:r>
    </w:p>
    <w:p w14:paraId="498BC3E1" w14:textId="77777777" w:rsidR="006A336E" w:rsidRDefault="00000000">
      <w:pPr>
        <w:pStyle w:val="SourceCode"/>
      </w:pPr>
      <w:r>
        <w:rPr>
          <w:rStyle w:val="VerbatimChar"/>
        </w:rPr>
        <w:t>## [1] FALSE</w:t>
      </w:r>
    </w:p>
    <w:p w14:paraId="11E67BFD" w14:textId="77777777" w:rsidR="006A336E" w:rsidRDefault="00000000">
      <w:pPr>
        <w:pStyle w:val="FirstParagraph"/>
      </w:pPr>
      <w:r>
        <w:t>Periodenya tidak maksimal untuk setiap seed</w:t>
      </w:r>
    </w:p>
    <w:p w14:paraId="522F45F1" w14:textId="77777777" w:rsidR="006A336E" w:rsidRDefault="00000000">
      <w:pPr>
        <w:pStyle w:val="Heading2"/>
      </w:pPr>
      <w:bookmarkStart w:id="8" w:name="b-1"/>
      <w:bookmarkEnd w:id="7"/>
      <w:r>
        <w:t>2b</w:t>
      </w:r>
    </w:p>
    <w:p w14:paraId="7A9B0EC1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 mod 126</m:t>
          </m:r>
        </m:oMath>
      </m:oMathPara>
    </w:p>
    <w:p w14:paraId="29920B02" w14:textId="77777777" w:rsidR="006A336E" w:rsidRDefault="00000000">
      <w:pPr>
        <w:pStyle w:val="SourceCode"/>
      </w:pPr>
      <w:r>
        <w:rPr>
          <w:rStyle w:val="FunctionTok"/>
        </w:rPr>
        <w:t>CekMaxPeriod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26</w:t>
      </w:r>
      <w:r>
        <w:rPr>
          <w:rStyle w:val="NormalTok"/>
        </w:rPr>
        <w:t>)</w:t>
      </w:r>
    </w:p>
    <w:p w14:paraId="62BD202B" w14:textId="77777777" w:rsidR="006A336E" w:rsidRDefault="00000000">
      <w:pPr>
        <w:pStyle w:val="SourceCode"/>
      </w:pPr>
      <w:r>
        <w:rPr>
          <w:rStyle w:val="VerbatimChar"/>
        </w:rPr>
        <w:t>## [1] TRUE</w:t>
      </w:r>
    </w:p>
    <w:p w14:paraId="0C8806AA" w14:textId="77777777" w:rsidR="006A336E" w:rsidRDefault="00000000">
      <w:pPr>
        <w:pStyle w:val="FirstParagraph"/>
      </w:pPr>
      <w:r>
        <w:t>Periodenya maksimal untuk setiap seed</w:t>
      </w:r>
    </w:p>
    <w:p w14:paraId="42C106FF" w14:textId="77777777" w:rsidR="0082794D" w:rsidRDefault="0082794D" w:rsidP="0082794D">
      <w:bookmarkStart w:id="9" w:name="nomor-3"/>
      <w:bookmarkEnd w:id="6"/>
      <w:bookmarkEnd w:id="8"/>
    </w:p>
    <w:p w14:paraId="7548E7BC" w14:textId="77777777" w:rsidR="0082794D" w:rsidRDefault="0082794D" w:rsidP="0082794D"/>
    <w:p w14:paraId="59745098" w14:textId="2FAE09F7" w:rsidR="006A336E" w:rsidRDefault="00000000">
      <w:pPr>
        <w:pStyle w:val="Heading1"/>
      </w:pPr>
      <w:r>
        <w:lastRenderedPageBreak/>
        <w:t>NOMOR 3</w:t>
      </w:r>
    </w:p>
    <w:p w14:paraId="5E44B0D5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 mod 13</m:t>
          </m:r>
        </m:oMath>
      </m:oMathPara>
    </w:p>
    <w:p w14:paraId="0C40BE83" w14:textId="77777777" w:rsidR="006A336E" w:rsidRDefault="00000000">
      <w:pPr>
        <w:pStyle w:val="Heading2"/>
      </w:pPr>
      <w:bookmarkStart w:id="10" w:name="a-2"/>
      <w:r>
        <w:t>3a</w:t>
      </w:r>
    </w:p>
    <w:p w14:paraId="2AD966FB" w14:textId="77777777" w:rsidR="006A336E" w:rsidRDefault="00000000">
      <w:pPr>
        <w:pStyle w:val="FirstParagraph"/>
      </w:pPr>
      <w:r>
        <w:t>Menggunakan function pada nomor 2, akan diperiksa apakah PKL tersebut akan menghasilkan sebuah periode yang maksimal untuk setiap seed atau tidak</w:t>
      </w:r>
    </w:p>
    <w:p w14:paraId="71507848" w14:textId="77777777" w:rsidR="006A336E" w:rsidRDefault="00000000">
      <w:pPr>
        <w:pStyle w:val="SourceCode"/>
      </w:pPr>
      <w:r>
        <w:rPr>
          <w:rStyle w:val="FunctionTok"/>
        </w:rPr>
        <w:t>CekMaxPeri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37235ED6" w14:textId="77777777" w:rsidR="006A336E" w:rsidRDefault="00000000">
      <w:pPr>
        <w:pStyle w:val="SourceCode"/>
      </w:pPr>
      <w:r>
        <w:rPr>
          <w:rStyle w:val="VerbatimChar"/>
        </w:rPr>
        <w:t>## [1] TRUE</w:t>
      </w:r>
    </w:p>
    <w:p w14:paraId="62FA1B2C" w14:textId="77777777" w:rsidR="006A336E" w:rsidRDefault="00000000">
      <w:pPr>
        <w:pStyle w:val="FirstParagraph"/>
      </w:pPr>
      <w:r>
        <w:t>Periodenya maksimal</w:t>
      </w:r>
    </w:p>
    <w:p w14:paraId="2FF14240" w14:textId="77777777" w:rsidR="006A336E" w:rsidRDefault="00000000">
      <w:pPr>
        <w:pStyle w:val="Heading2"/>
      </w:pPr>
      <w:bookmarkStart w:id="11" w:name="b-2"/>
      <w:bookmarkEnd w:id="10"/>
      <w:r>
        <w:t>3b</w:t>
      </w:r>
    </w:p>
    <w:p w14:paraId="55874DDE" w14:textId="77777777" w:rsidR="006A336E" w:rsidRDefault="00000000">
      <w:pPr>
        <w:pStyle w:val="FirstParagraph"/>
      </w:pPr>
      <w:r>
        <w:t>Dengan rumus PKL tersebut dan dengan rumus:</w:t>
      </w:r>
    </w:p>
    <w:p w14:paraId="42C31577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  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..</m:t>
          </m:r>
        </m:oMath>
      </m:oMathPara>
    </w:p>
    <w:p w14:paraId="511B4B93" w14:textId="77777777" w:rsidR="006A336E" w:rsidRDefault="00000000">
      <w:pPr>
        <w:pStyle w:val="FirstParagraph"/>
      </w:pPr>
      <w:r>
        <w:t xml:space="preserve">serta se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>, bangkitkan lima buah bilangan seragam (0, 1).</w:t>
      </w:r>
    </w:p>
    <w:p w14:paraId="1F2F1BF9" w14:textId="77777777" w:rsidR="006A336E" w:rsidRDefault="00000000">
      <w:pPr>
        <w:pStyle w:val="SourceCode"/>
      </w:pPr>
      <w:r>
        <w:rPr>
          <w:rStyle w:val="NormalTok"/>
        </w:rPr>
        <w:t xml:space="preserve">x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KL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 </w:t>
      </w:r>
      <w:r>
        <w:rPr>
          <w:rStyle w:val="OtherTok"/>
        </w:rPr>
        <w:t>&lt;-</w:t>
      </w:r>
      <w:r>
        <w:rPr>
          <w:rStyle w:val="NormalTok"/>
        </w:rPr>
        <w:t xml:space="preserve"> xn</w:t>
      </w:r>
      <w:r>
        <w:rPr>
          <w:rStyle w:val="SpecialCharTok"/>
        </w:rPr>
        <w:t>/</w:t>
      </w:r>
      <w:r>
        <w:rPr>
          <w:rStyle w:val="DecValTok"/>
        </w:rPr>
        <w:t>13</w:t>
      </w:r>
      <w:r>
        <w:rPr>
          <w:rStyle w:val="NormalTok"/>
        </w:rPr>
        <w:t>; un</w:t>
      </w:r>
    </w:p>
    <w:p w14:paraId="6D50E390" w14:textId="77777777" w:rsidR="006A336E" w:rsidRDefault="00000000">
      <w:pPr>
        <w:pStyle w:val="SourceCode"/>
      </w:pPr>
      <w:r>
        <w:rPr>
          <w:rStyle w:val="VerbatimChar"/>
        </w:rPr>
        <w:t>## [1] 0.69230769 0.07692308 0.46153846 0.84615385 0.23076923</w:t>
      </w:r>
    </w:p>
    <w:p w14:paraId="579638F9" w14:textId="77777777" w:rsidR="0082794D" w:rsidRDefault="0082794D" w:rsidP="0082794D">
      <w:bookmarkStart w:id="12" w:name="nomor-4"/>
      <w:bookmarkEnd w:id="9"/>
      <w:bookmarkEnd w:id="11"/>
    </w:p>
    <w:p w14:paraId="3F3C0123" w14:textId="77777777" w:rsidR="0082794D" w:rsidRDefault="0082794D" w:rsidP="0082794D"/>
    <w:p w14:paraId="4F69D96D" w14:textId="77777777" w:rsidR="0082794D" w:rsidRDefault="0082794D" w:rsidP="0082794D"/>
    <w:p w14:paraId="40D6395C" w14:textId="77777777" w:rsidR="0082794D" w:rsidRDefault="0082794D" w:rsidP="0082794D"/>
    <w:p w14:paraId="018279E4" w14:textId="77777777" w:rsidR="0082794D" w:rsidRDefault="0082794D" w:rsidP="0082794D"/>
    <w:p w14:paraId="3B8295DF" w14:textId="77777777" w:rsidR="0082794D" w:rsidRDefault="0082794D" w:rsidP="0082794D"/>
    <w:p w14:paraId="2219B851" w14:textId="77777777" w:rsidR="0082794D" w:rsidRDefault="0082794D" w:rsidP="0082794D"/>
    <w:p w14:paraId="2EB4DD93" w14:textId="77777777" w:rsidR="0082794D" w:rsidRDefault="0082794D" w:rsidP="0082794D"/>
    <w:p w14:paraId="53370FC9" w14:textId="08EF18C7" w:rsidR="006A336E" w:rsidRDefault="00000000">
      <w:pPr>
        <w:pStyle w:val="Heading1"/>
      </w:pPr>
      <w:r>
        <w:lastRenderedPageBreak/>
        <w:t>NOMOR 4</w:t>
      </w:r>
    </w:p>
    <w:p w14:paraId="02657142" w14:textId="77777777" w:rsidR="006A336E" w:rsidRDefault="00000000">
      <w:pPr>
        <w:pStyle w:val="FirstParagraph"/>
      </w:pPr>
      <w:r>
        <w:t xml:space="preserve">Diberikan data 20 bilangan uniform (0,1) dengan 4 digit desimal, anggap sebagai sebuah bilangan yang memiliki 4 digit angka. Peluang bahwa semua digit itu berbeda adala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.4</m:t>
        </m:r>
        <m:r>
          <m:rPr>
            <m:sty m:val="p"/>
          </m:rPr>
          <w:rPr>
            <w:rFonts w:ascii="Cambria Math" w:hAnsi="Cambria Math"/>
          </w:rPr>
          <m:t>%</m:t>
        </m:r>
      </m:oMath>
    </w:p>
    <w:p w14:paraId="08B69F49" w14:textId="77777777" w:rsidR="006A336E" w:rsidRDefault="00000000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 ; prob</w:t>
      </w:r>
    </w:p>
    <w:p w14:paraId="610970BD" w14:textId="77777777" w:rsidR="006A336E" w:rsidRDefault="00000000">
      <w:pPr>
        <w:pStyle w:val="SourceCode"/>
      </w:pPr>
      <w:r>
        <w:rPr>
          <w:rStyle w:val="VerbatimChar"/>
        </w:rPr>
        <w:t>## [1] 0.504</w:t>
      </w:r>
    </w:p>
    <w:p w14:paraId="4236DC7D" w14:textId="77777777" w:rsidR="006A336E" w:rsidRDefault="00000000">
      <w:pPr>
        <w:pStyle w:val="FirstParagraph"/>
      </w:pPr>
      <w:r>
        <w:t xml:space="preserve">Artinya dalam sekitar </w:t>
      </w:r>
      <m:oMath>
        <m:r>
          <w:rPr>
            <w:rFonts w:ascii="Cambria Math" w:hAnsi="Cambria Math"/>
          </w:rPr>
          <m:t>49.6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kasus, kita berharap bilangan tersebut setidaknya memiliki dua digit yang sama.</w:t>
      </w:r>
    </w:p>
    <w:p w14:paraId="4DB59029" w14:textId="77777777" w:rsidR="006A336E" w:rsidRDefault="00000000">
      <w:pPr>
        <w:pStyle w:val="BodyText"/>
      </w:pPr>
      <w:r>
        <w:t>Dapat dilakukan uji poker dengan hipotesis sebagai berikut:</w:t>
      </w:r>
    </w:p>
    <w:p w14:paraId="49684C30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menyebar Mul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50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496</m:t>
              </m:r>
            </m:e>
          </m:d>
        </m:oMath>
      </m:oMathPara>
    </w:p>
    <w:p w14:paraId="413F985E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tidak menyebar Mul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50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496</m:t>
              </m:r>
            </m:e>
          </m:d>
        </m:oMath>
      </m:oMathPara>
    </w:p>
    <w:p w14:paraId="3FC51A33" w14:textId="77777777" w:rsidR="006A336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7711"</w:t>
      </w:r>
      <w:r>
        <w:rPr>
          <w:rStyle w:val="NormalTok"/>
        </w:rPr>
        <w:t xml:space="preserve">, </w:t>
      </w:r>
      <w:r>
        <w:rPr>
          <w:rStyle w:val="StringTok"/>
        </w:rPr>
        <w:t>"2379"</w:t>
      </w:r>
      <w:r>
        <w:rPr>
          <w:rStyle w:val="NormalTok"/>
        </w:rPr>
        <w:t xml:space="preserve">, </w:t>
      </w:r>
      <w:r>
        <w:rPr>
          <w:rStyle w:val="StringTok"/>
        </w:rPr>
        <w:t>"1048"</w:t>
      </w:r>
      <w:r>
        <w:rPr>
          <w:rStyle w:val="NormalTok"/>
        </w:rPr>
        <w:t xml:space="preserve">, </w:t>
      </w:r>
      <w:r>
        <w:rPr>
          <w:rStyle w:val="StringTok"/>
        </w:rPr>
        <w:t>"4956"</w:t>
      </w:r>
      <w:r>
        <w:rPr>
          <w:rStyle w:val="NormalTok"/>
        </w:rPr>
        <w:t xml:space="preserve">, </w:t>
      </w:r>
      <w:r>
        <w:rPr>
          <w:rStyle w:val="StringTok"/>
        </w:rPr>
        <w:t>"9874"</w:t>
      </w:r>
      <w:r>
        <w:rPr>
          <w:rStyle w:val="NormalTok"/>
        </w:rPr>
        <w:t xml:space="preserve">, </w:t>
      </w:r>
      <w:r>
        <w:rPr>
          <w:rStyle w:val="StringTok"/>
        </w:rPr>
        <w:t>"0670"</w:t>
      </w:r>
      <w:r>
        <w:rPr>
          <w:rStyle w:val="NormalTok"/>
        </w:rPr>
        <w:t xml:space="preserve">, </w:t>
      </w:r>
      <w:r>
        <w:rPr>
          <w:rStyle w:val="StringTok"/>
        </w:rPr>
        <w:t>"3668"</w:t>
      </w:r>
      <w:r>
        <w:rPr>
          <w:rStyle w:val="NormalTok"/>
        </w:rPr>
        <w:t xml:space="preserve">, </w:t>
      </w:r>
      <w:r>
        <w:rPr>
          <w:rStyle w:val="StringTok"/>
        </w:rPr>
        <w:t>"4097"</w:t>
      </w:r>
      <w:r>
        <w:rPr>
          <w:rStyle w:val="NormalTok"/>
        </w:rPr>
        <w:t xml:space="preserve">, </w:t>
      </w:r>
      <w:r>
        <w:rPr>
          <w:rStyle w:val="StringTok"/>
        </w:rPr>
        <w:t>"6625"</w:t>
      </w:r>
      <w:r>
        <w:rPr>
          <w:rStyle w:val="NormalTok"/>
        </w:rPr>
        <w:t xml:space="preserve">, </w:t>
      </w:r>
      <w:r>
        <w:rPr>
          <w:rStyle w:val="StringTok"/>
        </w:rPr>
        <w:t>"9824"</w:t>
      </w:r>
      <w:r>
        <w:rPr>
          <w:rStyle w:val="NormalTok"/>
        </w:rPr>
        <w:t xml:space="preserve">, </w:t>
      </w:r>
      <w:r>
        <w:rPr>
          <w:rStyle w:val="StringTok"/>
        </w:rPr>
        <w:t>"0862"</w:t>
      </w:r>
      <w:r>
        <w:rPr>
          <w:rStyle w:val="NormalTok"/>
        </w:rPr>
        <w:t xml:space="preserve">, </w:t>
      </w:r>
      <w:r>
        <w:rPr>
          <w:rStyle w:val="StringTok"/>
        </w:rPr>
        <w:t>"5733"</w:t>
      </w:r>
      <w:r>
        <w:rPr>
          <w:rStyle w:val="NormalTok"/>
        </w:rPr>
        <w:t xml:space="preserve">, </w:t>
      </w:r>
      <w:r>
        <w:rPr>
          <w:rStyle w:val="StringTok"/>
        </w:rPr>
        <w:t>"6300"</w:t>
      </w:r>
      <w:r>
        <w:rPr>
          <w:rStyle w:val="NormalTok"/>
        </w:rPr>
        <w:t xml:space="preserve">, </w:t>
      </w:r>
      <w:r>
        <w:rPr>
          <w:rStyle w:val="StringTok"/>
        </w:rPr>
        <w:t>"2305"</w:t>
      </w:r>
      <w:r>
        <w:rPr>
          <w:rStyle w:val="NormalTok"/>
        </w:rPr>
        <w:t xml:space="preserve">, </w:t>
      </w:r>
      <w:r>
        <w:rPr>
          <w:rStyle w:val="StringTok"/>
        </w:rPr>
        <w:t>"9159"</w:t>
      </w:r>
      <w:r>
        <w:rPr>
          <w:rStyle w:val="NormalTok"/>
        </w:rPr>
        <w:t xml:space="preserve">, </w:t>
      </w:r>
      <w:r>
        <w:rPr>
          <w:rStyle w:val="StringTok"/>
        </w:rPr>
        <w:t>"3853"</w:t>
      </w:r>
      <w:r>
        <w:rPr>
          <w:rStyle w:val="NormalTok"/>
        </w:rPr>
        <w:t xml:space="preserve">, </w:t>
      </w:r>
      <w:r>
        <w:rPr>
          <w:rStyle w:val="StringTok"/>
        </w:rPr>
        <w:t>"7372"</w:t>
      </w:r>
      <w:r>
        <w:rPr>
          <w:rStyle w:val="NormalTok"/>
        </w:rPr>
        <w:t xml:space="preserve">, </w:t>
      </w:r>
      <w:r>
        <w:rPr>
          <w:rStyle w:val="StringTok"/>
        </w:rPr>
        <w:t>"9223"</w:t>
      </w:r>
      <w:r>
        <w:rPr>
          <w:rStyle w:val="NormalTok"/>
        </w:rPr>
        <w:t xml:space="preserve">, </w:t>
      </w:r>
      <w:r>
        <w:rPr>
          <w:rStyle w:val="StringTok"/>
        </w:rPr>
        <w:t>"5335"</w:t>
      </w:r>
      <w:r>
        <w:rPr>
          <w:rStyle w:val="NormalTok"/>
        </w:rPr>
        <w:t xml:space="preserve">, </w:t>
      </w:r>
      <w:r>
        <w:rPr>
          <w:rStyle w:val="StringTok"/>
        </w:rPr>
        <w:t>"33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igit_be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bilang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 xml:space="preserve">(x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bilanga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ilanga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e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sa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digit_beda</w:t>
      </w:r>
      <w:r>
        <w:rPr>
          <w:rStyle w:val="NormalTok"/>
        </w:rPr>
        <w:t xml:space="preserve">(i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beda </w:t>
      </w:r>
      <w:r>
        <w:rPr>
          <w:rStyle w:val="OtherTok"/>
        </w:rPr>
        <w:t>&lt;-</w:t>
      </w:r>
      <w:r>
        <w:rPr>
          <w:rStyle w:val="NormalTok"/>
        </w:rPr>
        <w:t xml:space="preserve"> bed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sama </w:t>
      </w:r>
      <w:r>
        <w:rPr>
          <w:rStyle w:val="OtherTok"/>
        </w:rPr>
        <w:t>&lt;-</w:t>
      </w:r>
      <w:r>
        <w:rPr>
          <w:rStyle w:val="NormalTok"/>
        </w:rPr>
        <w:t xml:space="preserve"> sam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ila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git berbeda"</w:t>
      </w:r>
      <w:r>
        <w:rPr>
          <w:rStyle w:val="NormalTok"/>
        </w:rPr>
        <w:t xml:space="preserve">, </w:t>
      </w:r>
      <w:r>
        <w:rPr>
          <w:rStyle w:val="StringTok"/>
        </w:rPr>
        <w:t>"Digit sama"</w:t>
      </w:r>
      <w:r>
        <w:rPr>
          <w:rStyle w:val="NormalTok"/>
        </w:rPr>
        <w:t xml:space="preserve">), </w:t>
      </w:r>
      <w:r>
        <w:rPr>
          <w:rStyle w:val="AttributeTok"/>
        </w:rPr>
        <w:t>Frekuens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eda, sama));tabel</w:t>
      </w:r>
    </w:p>
    <w:p w14:paraId="078AFE62" w14:textId="77777777" w:rsidR="006A336E" w:rsidRDefault="00000000">
      <w:pPr>
        <w:pStyle w:val="SourceCode"/>
      </w:pPr>
      <w:r>
        <w:rPr>
          <w:rStyle w:val="VerbatimChar"/>
        </w:rPr>
        <w:t>##           Nilai Frekuensi</w:t>
      </w:r>
      <w:r>
        <w:br/>
      </w:r>
      <w:r>
        <w:rPr>
          <w:rStyle w:val="VerbatimChar"/>
        </w:rPr>
        <w:t>## 1 Digit berbeda         8</w:t>
      </w:r>
      <w:r>
        <w:br/>
      </w:r>
      <w:r>
        <w:rPr>
          <w:rStyle w:val="VerbatimChar"/>
        </w:rPr>
        <w:t>## 2    Digit sama        12</w:t>
      </w:r>
    </w:p>
    <w:p w14:paraId="7A4D9FA2" w14:textId="77777777" w:rsidR="006A336E" w:rsidRDefault="00000000">
      <w:pPr>
        <w:pStyle w:val="FirstParagraph"/>
      </w:pPr>
      <w:r>
        <w:t xml:space="preserve">Uji suai khi-kuadrat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04</m:t>
        </m:r>
      </m:oMath>
      <w: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96</m:t>
        </m:r>
      </m:oMath>
    </w:p>
    <w:p w14:paraId="0EF2063C" w14:textId="77777777" w:rsidR="006A336E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o_i </w:t>
      </w:r>
      <w:r>
        <w:rPr>
          <w:rStyle w:val="OtherTok"/>
        </w:rPr>
        <w:t>&lt;-</w:t>
      </w:r>
      <w:r>
        <w:rPr>
          <w:rStyle w:val="NormalTok"/>
        </w:rPr>
        <w:t xml:space="preserve"> tabel</w:t>
      </w:r>
      <w:r>
        <w:rPr>
          <w:rStyle w:val="SpecialCharTok"/>
        </w:rPr>
        <w:t>$</w:t>
      </w:r>
      <w:r>
        <w:rPr>
          <w:rStyle w:val="NormalTok"/>
        </w:rPr>
        <w:t>Frekuensi</w:t>
      </w:r>
      <w:r>
        <w:br/>
      </w:r>
      <w:r>
        <w:rPr>
          <w:rStyle w:val="NormalTok"/>
        </w:rPr>
        <w:t xml:space="preserve">pi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ob,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rob))</w:t>
      </w:r>
      <w:r>
        <w:br/>
      </w:r>
      <w:r>
        <w:rPr>
          <w:rStyle w:val="NormalTok"/>
        </w:rPr>
        <w:t xml:space="preserve">e_i </w:t>
      </w:r>
      <w:r>
        <w:rPr>
          <w:rStyle w:val="OtherTok"/>
        </w:rPr>
        <w:t>&lt;-</w:t>
      </w:r>
      <w:r>
        <w:rPr>
          <w:rStyle w:val="NormalTok"/>
        </w:rPr>
        <w:t xml:space="preserve"> pi_i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diskrepan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o_i</w:t>
      </w:r>
      <w:r>
        <w:rPr>
          <w:rStyle w:val="SpecialCharTok"/>
        </w:rPr>
        <w:t>-</w:t>
      </w:r>
      <w:r>
        <w:rPr>
          <w:rStyle w:val="NormalTok"/>
        </w:rPr>
        <w:t>e_i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e_i)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chisq</w:t>
      </w:r>
      <w:r>
        <w:rPr>
          <w:rStyle w:val="NormalTok"/>
        </w:rPr>
        <w:t xml:space="preserve">(diskrepansi, </w:t>
      </w:r>
      <w:r>
        <w:rPr>
          <w:rStyle w:val="AttributeTok"/>
        </w:rPr>
        <w:t>df=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e_i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 ="</w:t>
      </w:r>
      <w:r>
        <w:rPr>
          <w:rStyle w:val="NormalTok"/>
        </w:rPr>
        <w:t xml:space="preserve">, diskrepansi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E5F35A" w14:textId="77777777" w:rsidR="006A336E" w:rsidRDefault="00000000">
      <w:pPr>
        <w:pStyle w:val="SourceCode"/>
      </w:pPr>
      <w:r>
        <w:rPr>
          <w:rStyle w:val="VerbatimChar"/>
        </w:rPr>
        <w:t>## Diskrepansi = 0.8653354</w:t>
      </w:r>
    </w:p>
    <w:p w14:paraId="11B5AF72" w14:textId="77777777" w:rsidR="006A336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>, pvalue)</w:t>
      </w:r>
    </w:p>
    <w:p w14:paraId="021863B0" w14:textId="77777777" w:rsidR="006A336E" w:rsidRDefault="00000000">
      <w:pPr>
        <w:pStyle w:val="SourceCode"/>
      </w:pPr>
      <w:r>
        <w:rPr>
          <w:rStyle w:val="VerbatimChar"/>
        </w:rPr>
        <w:t>## p-value = 0.3522499</w:t>
      </w:r>
    </w:p>
    <w:p w14:paraId="7CB4FE0C" w14:textId="77777777" w:rsidR="006A336E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522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kepercayaan </w:t>
      </w:r>
      <m:oMath>
        <m:r>
          <w:rPr>
            <w:rFonts w:ascii="Cambria Math" w:hAnsi="Cambria Math"/>
          </w:rPr>
          <m:t>95</m:t>
        </m:r>
      </m:oMath>
      <w:r>
        <w:t>%, kita yakin bahwa datanya acak dan lulus uji poker.</w:t>
      </w:r>
    </w:p>
    <w:p w14:paraId="36758AAF" w14:textId="77777777" w:rsidR="0082794D" w:rsidRDefault="0082794D" w:rsidP="0082794D">
      <w:bookmarkStart w:id="13" w:name="nomor-5"/>
      <w:bookmarkEnd w:id="12"/>
    </w:p>
    <w:p w14:paraId="506779C7" w14:textId="77777777" w:rsidR="0082794D" w:rsidRDefault="0082794D" w:rsidP="0082794D"/>
    <w:p w14:paraId="1A7F949B" w14:textId="77777777" w:rsidR="0082794D" w:rsidRDefault="0082794D" w:rsidP="0082794D"/>
    <w:p w14:paraId="2E43545C" w14:textId="77777777" w:rsidR="0082794D" w:rsidRDefault="0082794D" w:rsidP="0082794D"/>
    <w:p w14:paraId="1BABE8F4" w14:textId="77777777" w:rsidR="0082794D" w:rsidRDefault="0082794D" w:rsidP="0082794D"/>
    <w:p w14:paraId="0BC2A4DF" w14:textId="77777777" w:rsidR="0082794D" w:rsidRDefault="0082794D" w:rsidP="0082794D"/>
    <w:p w14:paraId="1E499670" w14:textId="77777777" w:rsidR="0082794D" w:rsidRDefault="0082794D" w:rsidP="0082794D"/>
    <w:p w14:paraId="5D4DF10E" w14:textId="77777777" w:rsidR="0082794D" w:rsidRDefault="0082794D" w:rsidP="0082794D"/>
    <w:p w14:paraId="44A94D42" w14:textId="77777777" w:rsidR="0082794D" w:rsidRDefault="0082794D" w:rsidP="0082794D"/>
    <w:p w14:paraId="2EB8C547" w14:textId="77777777" w:rsidR="0082794D" w:rsidRDefault="0082794D" w:rsidP="0082794D"/>
    <w:p w14:paraId="7FA8B216" w14:textId="77777777" w:rsidR="0082794D" w:rsidRDefault="0082794D" w:rsidP="0082794D"/>
    <w:p w14:paraId="6D70F88A" w14:textId="77777777" w:rsidR="0082794D" w:rsidRDefault="0082794D" w:rsidP="0082794D"/>
    <w:p w14:paraId="52174D05" w14:textId="77777777" w:rsidR="0082794D" w:rsidRDefault="0082794D" w:rsidP="0082794D"/>
    <w:p w14:paraId="1285FF74" w14:textId="77777777" w:rsidR="0082794D" w:rsidRDefault="0082794D" w:rsidP="0082794D"/>
    <w:p w14:paraId="240D4991" w14:textId="77777777" w:rsidR="0082794D" w:rsidRDefault="0082794D" w:rsidP="0082794D"/>
    <w:p w14:paraId="293E79B1" w14:textId="77777777" w:rsidR="0082794D" w:rsidRDefault="0082794D" w:rsidP="0082794D"/>
    <w:p w14:paraId="17A087A9" w14:textId="77777777" w:rsidR="0082794D" w:rsidRDefault="0082794D" w:rsidP="0082794D"/>
    <w:p w14:paraId="67BF7C5C" w14:textId="77777777" w:rsidR="0082794D" w:rsidRDefault="0082794D" w:rsidP="0082794D"/>
    <w:p w14:paraId="46830B85" w14:textId="6BA51077" w:rsidR="006A336E" w:rsidRDefault="00000000">
      <w:pPr>
        <w:pStyle w:val="Heading1"/>
      </w:pPr>
      <w:r>
        <w:lastRenderedPageBreak/>
        <w:t>NOMOR 5</w:t>
      </w:r>
    </w:p>
    <w:p w14:paraId="2C5DD325" w14:textId="77777777" w:rsidR="006A336E" w:rsidRDefault="00000000">
      <w:pPr>
        <w:pStyle w:val="FirstParagraph"/>
      </w:pPr>
      <w:r>
        <w:t>Sebuah pembangkit bilangan acak bernama RANDI menghasilkan 40 koordinat acak yang terbagi dalam 3 bagian.</w:t>
      </w:r>
    </w:p>
    <w:p w14:paraId="267A0683" w14:textId="77777777" w:rsidR="006A336E" w:rsidRDefault="00000000">
      <w:pPr>
        <w:pStyle w:val="BlockText"/>
      </w:pPr>
      <w:r>
        <w:t>A = 18 titik</w:t>
      </w:r>
    </w:p>
    <w:p w14:paraId="3258A1CA" w14:textId="77777777" w:rsidR="006A336E" w:rsidRDefault="00000000">
      <w:pPr>
        <w:pStyle w:val="BlockText"/>
      </w:pPr>
      <w:r>
        <w:t>B = 11 titik</w:t>
      </w:r>
    </w:p>
    <w:p w14:paraId="0D437FD4" w14:textId="77777777" w:rsidR="006A336E" w:rsidRDefault="00000000">
      <w:pPr>
        <w:pStyle w:val="BlockText"/>
      </w:pPr>
      <w:r>
        <w:t>C = 11 titik</w:t>
      </w:r>
    </w:p>
    <w:p w14:paraId="718B9964" w14:textId="77777777" w:rsidR="006A336E" w:rsidRDefault="00000000">
      <w:pPr>
        <w:pStyle w:val="FirstParagraph"/>
      </w:pPr>
      <w:r>
        <w:t>Uji kedimensionalan untuk menentukan apakah data tersebut acak seragam dalam 2 dimensi atau tidak.</w:t>
      </w:r>
    </w:p>
    <w:p w14:paraId="13888612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acak seragam dalam 2 dimensi</m:t>
          </m:r>
        </m:oMath>
      </m:oMathPara>
    </w:p>
    <w:p w14:paraId="778C1403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tidak acak seragam dalam 2 dimensi</m:t>
          </m:r>
        </m:oMath>
      </m:oMathPara>
    </w:p>
    <w:p w14:paraId="452A11D7" w14:textId="0B3BF34E" w:rsidR="0082794D" w:rsidRDefault="0082794D" w:rsidP="0082794D">
      <w:pPr>
        <w:pStyle w:val="FirstParagraph"/>
        <w:jc w:val="center"/>
      </w:pPr>
      <w:r>
        <w:rPr>
          <w:noProof/>
        </w:rPr>
        <w:drawing>
          <wp:inline distT="0" distB="0" distL="0" distR="0" wp14:anchorId="15F1C02B" wp14:editId="7665FA60">
            <wp:extent cx="1600200" cy="1605915"/>
            <wp:effectExtent l="0" t="0" r="0" b="0"/>
            <wp:docPr id="2121691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691643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AF20" w14:textId="3812D2B4" w:rsidR="006A336E" w:rsidRDefault="00000000">
      <w:pPr>
        <w:pStyle w:val="FirstParagraph"/>
      </w:pPr>
      <w:proofErr w:type="spellStart"/>
      <w:r>
        <w:t>Proporsi</w:t>
      </w:r>
      <w:proofErr w:type="spellEnd"/>
      <w:r>
        <w:t xml:space="preserve"> </w:t>
      </w:r>
      <w:proofErr w:type="spellStart"/>
      <w:r>
        <w:t>luas</w:t>
      </w:r>
      <w:proofErr w:type="spellEnd"/>
      <w:r>
        <w:t>:</w:t>
      </w:r>
    </w:p>
    <w:p w14:paraId="2093382B" w14:textId="77777777" w:rsidR="006A336E" w:rsidRDefault="00000000">
      <w:pPr>
        <w:pStyle w:val="Compact"/>
        <w:numPr>
          <w:ilvl w:val="0"/>
          <w:numId w:val="5"/>
        </w:numPr>
      </w:pPr>
      <w:r>
        <w:t>Luas total adalah luas persegi dengan panjang sisi 2, sehingga total luasnya 4</w:t>
      </w:r>
    </w:p>
    <w:p w14:paraId="4ADE7F6B" w14:textId="77777777" w:rsidR="006A336E" w:rsidRDefault="00000000">
      <w:pPr>
        <w:pStyle w:val="Compact"/>
        <w:numPr>
          <w:ilvl w:val="0"/>
          <w:numId w:val="6"/>
        </w:numPr>
      </w:pPr>
      <w:r>
        <w:t xml:space="preserve">Luas bagian A adala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luas lingkaran dengan jari-jari 1</w:t>
      </w:r>
    </w:p>
    <w:p w14:paraId="54CB15BE" w14:textId="77777777" w:rsidR="006A336E" w:rsidRDefault="00000000">
      <w:pPr>
        <w:pStyle w:val="Compact"/>
        <w:numPr>
          <w:ilvl w:val="0"/>
          <w:numId w:val="7"/>
        </w:numPr>
      </w:pPr>
      <w:r>
        <w:t xml:space="preserve">Luas bagian B adala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luas lingkaran dengan jari-jari 1</w:t>
      </w:r>
    </w:p>
    <w:p w14:paraId="0E0E0D1E" w14:textId="77777777" w:rsidR="006A336E" w:rsidRDefault="00000000">
      <w:pPr>
        <w:pStyle w:val="Compact"/>
        <w:numPr>
          <w:ilvl w:val="0"/>
          <w:numId w:val="8"/>
        </w:numPr>
      </w:pPr>
      <w:r>
        <w:t>Luas bagian C adalah luas persegi dengan panjang sisi 2 dikurangi luas lingkaran dengan jari-jari 1</w:t>
      </w:r>
    </w:p>
    <w:p w14:paraId="4C19EB60" w14:textId="77777777" w:rsidR="006A336E" w:rsidRDefault="00000000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luas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luas_A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*</w:t>
      </w:r>
      <w:r>
        <w:rPr>
          <w:rStyle w:val="NormalTok"/>
        </w:rPr>
        <w:t>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luas_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*</w:t>
      </w:r>
      <w:r>
        <w:rPr>
          <w:rStyle w:val="NormalTok"/>
        </w:rPr>
        <w:t>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luas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i</w:t>
      </w:r>
      <w:r>
        <w:rPr>
          <w:rStyle w:val="SpecialCharTok"/>
        </w:rPr>
        <w:t>*</w:t>
      </w:r>
      <w:r>
        <w:rPr>
          <w:rStyle w:val="NormalTok"/>
        </w:rPr>
        <w:t>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i_A </w:t>
      </w:r>
      <w:r>
        <w:rPr>
          <w:rStyle w:val="OtherTok"/>
        </w:rPr>
        <w:t>&lt;-</w:t>
      </w:r>
      <w:r>
        <w:rPr>
          <w:rStyle w:val="NormalTok"/>
        </w:rPr>
        <w:t xml:space="preserve"> luas_A</w:t>
      </w:r>
      <w:r>
        <w:rPr>
          <w:rStyle w:val="SpecialCharTok"/>
        </w:rPr>
        <w:t>/</w:t>
      </w:r>
      <w:r>
        <w:rPr>
          <w:rStyle w:val="NormalTok"/>
        </w:rPr>
        <w:t>luas_total</w:t>
      </w:r>
      <w:r>
        <w:br/>
      </w:r>
      <w:r>
        <w:rPr>
          <w:rStyle w:val="NormalTok"/>
        </w:rPr>
        <w:t xml:space="preserve">pi_B </w:t>
      </w:r>
      <w:r>
        <w:rPr>
          <w:rStyle w:val="OtherTok"/>
        </w:rPr>
        <w:t>&lt;-</w:t>
      </w:r>
      <w:r>
        <w:rPr>
          <w:rStyle w:val="NormalTok"/>
        </w:rPr>
        <w:t xml:space="preserve"> luas_B</w:t>
      </w:r>
      <w:r>
        <w:rPr>
          <w:rStyle w:val="SpecialCharTok"/>
        </w:rPr>
        <w:t>/</w:t>
      </w:r>
      <w:r>
        <w:rPr>
          <w:rStyle w:val="NormalTok"/>
        </w:rPr>
        <w:t>luas_total</w:t>
      </w:r>
      <w:r>
        <w:br/>
      </w:r>
      <w:r>
        <w:rPr>
          <w:rStyle w:val="NormalTok"/>
        </w:rPr>
        <w:t xml:space="preserve">pi_C </w:t>
      </w:r>
      <w:r>
        <w:rPr>
          <w:rStyle w:val="OtherTok"/>
        </w:rPr>
        <w:t>&lt;-</w:t>
      </w:r>
      <w:r>
        <w:rPr>
          <w:rStyle w:val="NormalTok"/>
        </w:rPr>
        <w:t xml:space="preserve"> luas_C</w:t>
      </w:r>
      <w:r>
        <w:rPr>
          <w:rStyle w:val="SpecialCharTok"/>
        </w:rPr>
        <w:t>/</w:t>
      </w:r>
      <w:r>
        <w:rPr>
          <w:rStyle w:val="NormalTok"/>
        </w:rPr>
        <w:t>luas_total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br/>
      </w:r>
      <w:r>
        <w:rPr>
          <w:rStyle w:val="NormalTok"/>
        </w:rPr>
        <w:lastRenderedPageBreak/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+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br/>
      </w:r>
      <w:r>
        <w:rPr>
          <w:rStyle w:val="NormalTok"/>
        </w:rPr>
        <w:t xml:space="preserve">o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,B,C)</w:t>
      </w:r>
      <w:r>
        <w:br/>
      </w:r>
      <w:r>
        <w:rPr>
          <w:rStyle w:val="NormalTok"/>
        </w:rPr>
        <w:t xml:space="preserve">pi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i_A, pi_B, pi_C)</w:t>
      </w:r>
      <w:r>
        <w:br/>
      </w:r>
      <w:r>
        <w:rPr>
          <w:rStyle w:val="NormalTok"/>
        </w:rPr>
        <w:t xml:space="preserve">e_i </w:t>
      </w:r>
      <w:r>
        <w:rPr>
          <w:rStyle w:val="OtherTok"/>
        </w:rPr>
        <w:t>&lt;-</w:t>
      </w:r>
      <w:r>
        <w:rPr>
          <w:rStyle w:val="NormalTok"/>
        </w:rPr>
        <w:t xml:space="preserve"> pi_i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diskrepan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o_i</w:t>
      </w:r>
      <w:r>
        <w:rPr>
          <w:rStyle w:val="SpecialCharTok"/>
        </w:rPr>
        <w:t>-</w:t>
      </w:r>
      <w:r>
        <w:rPr>
          <w:rStyle w:val="NormalTok"/>
        </w:rPr>
        <w:t>e_i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e_i)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chisq</w:t>
      </w:r>
      <w:r>
        <w:rPr>
          <w:rStyle w:val="NormalTok"/>
        </w:rPr>
        <w:t xml:space="preserve">(diskrepansi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_i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 ="</w:t>
      </w:r>
      <w:r>
        <w:rPr>
          <w:rStyle w:val="NormalTok"/>
        </w:rPr>
        <w:t xml:space="preserve">, diskrepansi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67938D" w14:textId="77777777" w:rsidR="006A336E" w:rsidRDefault="00000000">
      <w:pPr>
        <w:pStyle w:val="SourceCode"/>
      </w:pPr>
      <w:r>
        <w:rPr>
          <w:rStyle w:val="VerbatimChar"/>
        </w:rPr>
        <w:t>## Diskrepansi = 3.253057</w:t>
      </w:r>
    </w:p>
    <w:p w14:paraId="35943B40" w14:textId="77777777" w:rsidR="006A336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>, pvalue)</w:t>
      </w:r>
    </w:p>
    <w:p w14:paraId="12B1D47A" w14:textId="77777777" w:rsidR="006A336E" w:rsidRDefault="00000000">
      <w:pPr>
        <w:pStyle w:val="SourceCode"/>
      </w:pPr>
      <w:r>
        <w:rPr>
          <w:rStyle w:val="VerbatimChar"/>
        </w:rPr>
        <w:t>## p-value = 0.1966109</w:t>
      </w:r>
    </w:p>
    <w:p w14:paraId="4B311813" w14:textId="77777777" w:rsidR="006A336E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966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kepercayaan </w:t>
      </w:r>
      <m:oMath>
        <m:r>
          <w:rPr>
            <w:rFonts w:ascii="Cambria Math" w:hAnsi="Cambria Math"/>
          </w:rPr>
          <m:t>95</m:t>
        </m:r>
      </m:oMath>
      <w:r>
        <w:t>%, kita yakin bahwa pembangkit bilangan acak RANDI acak seragam dalam 2 dimensi.</w:t>
      </w:r>
    </w:p>
    <w:p w14:paraId="2A094CBD" w14:textId="77777777" w:rsidR="0082794D" w:rsidRDefault="0082794D" w:rsidP="0082794D">
      <w:bookmarkStart w:id="14" w:name="nomor-6"/>
      <w:bookmarkEnd w:id="13"/>
    </w:p>
    <w:p w14:paraId="2D9FD974" w14:textId="77777777" w:rsidR="0082794D" w:rsidRDefault="0082794D" w:rsidP="0082794D"/>
    <w:p w14:paraId="2A5F1021" w14:textId="77777777" w:rsidR="0082794D" w:rsidRDefault="0082794D" w:rsidP="0082794D"/>
    <w:p w14:paraId="27C4B87F" w14:textId="77777777" w:rsidR="0082794D" w:rsidRDefault="0082794D" w:rsidP="0082794D"/>
    <w:p w14:paraId="69EA71FF" w14:textId="77777777" w:rsidR="0082794D" w:rsidRDefault="0082794D" w:rsidP="0082794D"/>
    <w:p w14:paraId="2200FB29" w14:textId="77777777" w:rsidR="0082794D" w:rsidRDefault="0082794D" w:rsidP="0082794D"/>
    <w:p w14:paraId="73479D6F" w14:textId="77777777" w:rsidR="0082794D" w:rsidRDefault="0082794D" w:rsidP="0082794D"/>
    <w:p w14:paraId="5C655635" w14:textId="77777777" w:rsidR="0082794D" w:rsidRDefault="0082794D" w:rsidP="0082794D"/>
    <w:p w14:paraId="1021B4A0" w14:textId="77777777" w:rsidR="0082794D" w:rsidRDefault="0082794D" w:rsidP="0082794D"/>
    <w:p w14:paraId="4012030B" w14:textId="77777777" w:rsidR="0082794D" w:rsidRDefault="0082794D" w:rsidP="0082794D"/>
    <w:p w14:paraId="6B89F9BA" w14:textId="77777777" w:rsidR="0082794D" w:rsidRDefault="0082794D" w:rsidP="0082794D"/>
    <w:p w14:paraId="189577BD" w14:textId="77777777" w:rsidR="0082794D" w:rsidRDefault="0082794D" w:rsidP="0082794D"/>
    <w:p w14:paraId="7F7D0899" w14:textId="77777777" w:rsidR="0082794D" w:rsidRDefault="0082794D" w:rsidP="0082794D"/>
    <w:p w14:paraId="2C8D70F0" w14:textId="77777777" w:rsidR="0082794D" w:rsidRDefault="0082794D" w:rsidP="0082794D"/>
    <w:p w14:paraId="35755CE1" w14:textId="26627403" w:rsidR="006A336E" w:rsidRDefault="00000000">
      <w:pPr>
        <w:pStyle w:val="Heading1"/>
      </w:pPr>
      <w:r>
        <w:lastRenderedPageBreak/>
        <w:t>NOMOR 6</w:t>
      </w:r>
    </w:p>
    <w:p w14:paraId="7279049E" w14:textId="77777777" w:rsidR="006A336E" w:rsidRDefault="00000000">
      <w:pPr>
        <w:pStyle w:val="FirstParagraph"/>
      </w:pPr>
      <w:r>
        <w:t>Pembangkit Kongruen Kuadratik (PKK):</w:t>
      </w:r>
    </w:p>
    <w:p w14:paraId="27B31C48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> mod m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  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...</m:t>
          </m:r>
        </m:oMath>
      </m:oMathPara>
    </w:p>
    <w:p w14:paraId="1D50CBCD" w14:textId="77777777" w:rsidR="006A336E" w:rsidRDefault="00000000">
      <w:pPr>
        <w:pStyle w:val="Heading2"/>
      </w:pPr>
      <w:bookmarkStart w:id="15" w:name="a-3"/>
      <w:r>
        <w:t>6a</w:t>
      </w:r>
    </w:p>
    <w:p w14:paraId="3FA7428D" w14:textId="77777777" w:rsidR="006A336E" w:rsidRDefault="00000000">
      <w:pPr>
        <w:pStyle w:val="FirstParagraph"/>
      </w:pPr>
      <w:r>
        <w:t xml:space="preserve">Buat fungsi R untuk menghasilkan n bilangan pertama dari PKK dengan in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</m:oMath>
      <w:r>
        <w:t xml:space="preserve">, dan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0EB0F537" w14:textId="77777777" w:rsidR="006A336E" w:rsidRDefault="00000000">
      <w:pPr>
        <w:pStyle w:val="SourceCode"/>
      </w:pPr>
      <w:r>
        <w:rPr>
          <w:rStyle w:val="NormalTok"/>
        </w:rPr>
        <w:t xml:space="preserve">PK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0, a, b, c, m, n) {</w:t>
      </w:r>
      <w:r>
        <w:br/>
      </w:r>
      <w:r>
        <w:rPr>
          <w:rStyle w:val="NormalTok"/>
        </w:rPr>
        <w:t xml:space="preserve">  xn </w:t>
      </w:r>
      <w:r>
        <w:rPr>
          <w:rStyle w:val="OtherTok"/>
        </w:rPr>
        <w:t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xn </w:t>
      </w:r>
      <w:r>
        <w:rPr>
          <w:rStyle w:val="OtherTok"/>
        </w:rPr>
        <w:t>&lt;-</w:t>
      </w:r>
      <w:r>
        <w:rPr>
          <w:rStyle w:val="NormalTok"/>
        </w:rPr>
        <w:t xml:space="preserve"> (a</w:t>
      </w:r>
      <w:r>
        <w:rPr>
          <w:rStyle w:val="SpecialCharTok"/>
        </w:rPr>
        <w:t>*</w:t>
      </w:r>
      <w:r>
        <w:rPr>
          <w:rStyle w:val="NormalTok"/>
        </w:rPr>
        <w:t>x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*</w:t>
      </w:r>
      <w:r>
        <w:rPr>
          <w:rStyle w:val="NormalTok"/>
        </w:rPr>
        <w:t xml:space="preserve">xn </w:t>
      </w:r>
      <w:r>
        <w:rPr>
          <w:rStyle w:val="SpecialCharTok"/>
        </w:rPr>
        <w:t>+</w:t>
      </w:r>
      <w:r>
        <w:rPr>
          <w:rStyle w:val="NormalTok"/>
        </w:rPr>
        <w:t xml:space="preserve"> c) </w:t>
      </w:r>
      <w:r>
        <w:rPr>
          <w:rStyle w:val="SpecialCharTok"/>
        </w:rPr>
        <w:t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utput, x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output)</w:t>
      </w:r>
      <w:r>
        <w:br/>
      </w:r>
      <w:r>
        <w:rPr>
          <w:rStyle w:val="NormalTok"/>
        </w:rPr>
        <w:t>}</w:t>
      </w:r>
    </w:p>
    <w:p w14:paraId="35BBF83A" w14:textId="77777777" w:rsidR="006A336E" w:rsidRDefault="00000000">
      <w:pPr>
        <w:pStyle w:val="Heading2"/>
      </w:pPr>
      <w:bookmarkStart w:id="16" w:name="b-3"/>
      <w:bookmarkEnd w:id="15"/>
      <w:r>
        <w:t>6b</w:t>
      </w:r>
    </w:p>
    <w:p w14:paraId="072E9A39" w14:textId="77777777" w:rsidR="006A336E" w:rsidRDefault="00000000">
      <w:pPr>
        <w:pStyle w:val="FirstParagraph"/>
      </w:pPr>
      <w:r>
        <w:t xml:space="preserve">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22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34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24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1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bangkitkan 200 bilangan pertama.</w:t>
      </w:r>
    </w:p>
    <w:p w14:paraId="21DF2552" w14:textId="77777777" w:rsidR="006A336E" w:rsidRDefault="00000000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1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deret_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K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22</w:t>
      </w:r>
      <w:r>
        <w:rPr>
          <w:rStyle w:val="NormalTok"/>
        </w:rPr>
        <w:t xml:space="preserve">, </w:t>
      </w:r>
      <w:r>
        <w:rPr>
          <w:rStyle w:val="DecValTok"/>
        </w:rPr>
        <w:t>634</w:t>
      </w:r>
      <w:r>
        <w:rPr>
          <w:rStyle w:val="NormalTok"/>
        </w:rPr>
        <w:t xml:space="preserve">, </w:t>
      </w:r>
      <w:r>
        <w:rPr>
          <w:rStyle w:val="DecValTok"/>
        </w:rPr>
        <w:t>424</w:t>
      </w:r>
      <w:r>
        <w:rPr>
          <w:rStyle w:val="NormalTok"/>
        </w:rPr>
        <w:t xml:space="preserve">, m, </w:t>
      </w:r>
      <w:r>
        <w:rPr>
          <w:rStyle w:val="DecValTok"/>
        </w:rPr>
        <w:t>200</w:t>
      </w:r>
      <w:r>
        <w:rPr>
          <w:rStyle w:val="NormalTok"/>
        </w:rPr>
        <w:t>); deret_200</w:t>
      </w:r>
    </w:p>
    <w:p w14:paraId="08A77F81" w14:textId="77777777" w:rsidR="006A336E" w:rsidRDefault="00000000">
      <w:pPr>
        <w:pStyle w:val="SourceCode"/>
      </w:pPr>
      <w:r>
        <w:rPr>
          <w:rStyle w:val="VerbatimChar"/>
        </w:rPr>
        <w:t>##   [1]  1480  7601 21740  2752 43055 12462  3391 19218 18798  5507 27242 42858</w:t>
      </w:r>
      <w:r>
        <w:br/>
      </w:r>
      <w:r>
        <w:rPr>
          <w:rStyle w:val="VerbatimChar"/>
        </w:rPr>
        <w:t>##  [13] 11210 24716 42231 22610 13750 19027 41817 40975 19877 26420 19459  2370</w:t>
      </w:r>
      <w:r>
        <w:br/>
      </w:r>
      <w:r>
        <w:rPr>
          <w:rStyle w:val="VerbatimChar"/>
        </w:rPr>
        <w:t>##  [25] 23050 40354 13137 33817 16728  9767 16310 39733 38891 17160 22437 13577</w:t>
      </w:r>
      <w:r>
        <w:br/>
      </w:r>
      <w:r>
        <w:rPr>
          <w:rStyle w:val="VerbatimChar"/>
        </w:rPr>
        <w:t>##  [37] 38477 11471 24977 37850  8945 30680 17389 16969 32796 23725 37653 33435</w:t>
      </w:r>
      <w:r>
        <w:br/>
      </w:r>
      <w:r>
        <w:rPr>
          <w:rStyle w:val="VerbatimChar"/>
        </w:rPr>
        <w:t>##  [49] 14447 28586 34707 36186 36399 38722  2010 18681  3069  3071 22063 18900</w:t>
      </w:r>
      <w:r>
        <w:br/>
      </w:r>
      <w:r>
        <w:rPr>
          <w:rStyle w:val="VerbatimChar"/>
        </w:rPr>
        <w:t>##  [61] 41479  4134 43804 30302 11525 35370 16171  1825 40229  1196 21665 15970</w:t>
      </w:r>
      <w:r>
        <w:br/>
      </w:r>
      <w:r>
        <w:rPr>
          <w:rStyle w:val="VerbatimChar"/>
        </w:rPr>
        <w:t>##  [73] 32008 28634  9224 21675 24842 22101 16828 12399 12190 19577 37936 26122</w:t>
      </w:r>
      <w:r>
        <w:br/>
      </w:r>
      <w:r>
        <w:rPr>
          <w:rStyle w:val="VerbatimChar"/>
        </w:rPr>
        <w:t>##  [85] 32032 14521 21486 11782 33306   392  5458  7359  9471 15170 27832  6312</w:t>
      </w:r>
      <w:r>
        <w:br/>
      </w:r>
      <w:r>
        <w:rPr>
          <w:rStyle w:val="VerbatimChar"/>
        </w:rPr>
        <w:t>##  [97] 43028  7793 37546  2100 38394 16241 28059 32703 33549 33973 37351  2538</w:t>
      </w:r>
      <w:r>
        <w:br/>
      </w:r>
      <w:r>
        <w:rPr>
          <w:rStyle w:val="VerbatimChar"/>
        </w:rPr>
        <w:t>## [109] 21952  9927 14360 38627 41583 26604 41587   866 41380 32942 23449 16277</w:t>
      </w:r>
      <w:r>
        <w:br/>
      </w:r>
      <w:r>
        <w:rPr>
          <w:rStyle w:val="VerbatimChar"/>
        </w:rPr>
        <w:t>## [121] 14802 22400 42447 33798 44350 32958  2998  2367 34441 13554 32124  4485</w:t>
      </w:r>
      <w:r>
        <w:br/>
      </w:r>
      <w:r>
        <w:rPr>
          <w:rStyle w:val="VerbatimChar"/>
        </w:rPr>
        <w:lastRenderedPageBreak/>
        <w:t>## [133] 23055  2168 34242 33611  3651 36780  2811 38683 14209 21807 20332 13160</w:t>
      </w:r>
      <w:r>
        <w:br/>
      </w:r>
      <w:r>
        <w:rPr>
          <w:rStyle w:val="VerbatimChar"/>
        </w:rPr>
        <w:t>## [145]  3667 39750 35743 39543 10005 39547 42503 22249 26682 14657 34071 43779</w:t>
      </w:r>
      <w:r>
        <w:br/>
      </w:r>
      <w:r>
        <w:rPr>
          <w:rStyle w:val="VerbatimChar"/>
        </w:rPr>
        <w:t>## [157]  2636  3060  3906  8550 20368 42736 34509 43584 28816 38102 30297  8777</w:t>
      </w:r>
      <w:r>
        <w:br/>
      </w:r>
      <w:r>
        <w:rPr>
          <w:rStyle w:val="VerbatimChar"/>
        </w:rPr>
        <w:t>## [169] 21439 27138 29250 31151 36217  3303 24827 15123 22088  4577 10487 43194</w:t>
      </w:r>
      <w:r>
        <w:br/>
      </w:r>
      <w:r>
        <w:rPr>
          <w:rStyle w:val="VerbatimChar"/>
        </w:rPr>
        <w:t>## [181] 17032 24419 24210 19781 14508 11767 14934 27385  7975  4601 20639 14944</w:t>
      </w:r>
      <w:r>
        <w:br/>
      </w:r>
      <w:r>
        <w:rPr>
          <w:rStyle w:val="VerbatimChar"/>
        </w:rPr>
        <w:t>## [193] 35413 40901 34784 20438  1239 25084  6307 37326</w:t>
      </w:r>
    </w:p>
    <w:p w14:paraId="1CD31AA2" w14:textId="77777777" w:rsidR="006A336E" w:rsidRDefault="00000000">
      <w:pPr>
        <w:pStyle w:val="Heading2"/>
      </w:pPr>
      <w:bookmarkStart w:id="17" w:name="c-1"/>
      <w:bookmarkEnd w:id="16"/>
      <w:r>
        <w:t>6c</w:t>
      </w:r>
    </w:p>
    <w:p w14:paraId="69B1771D" w14:textId="77777777" w:rsidR="006A336E" w:rsidRDefault="00000000">
      <w:pPr>
        <w:pStyle w:val="FirstParagraph"/>
      </w:pPr>
      <w:r>
        <w:t>Dari 200 bilangan tersebut, pilih 100 bilangan berurutan (misal ke-1 sampai ke-100, atau ke-12 sampai ke-111, dll.), ubah ke seragam (0,1) dengan</w:t>
      </w:r>
    </w:p>
    <w:p w14:paraId="58339190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4D642F15" w14:textId="77777777" w:rsidR="006A336E" w:rsidRDefault="00000000">
      <w:pPr>
        <w:pStyle w:val="SourceCode"/>
      </w:pPr>
      <w:r>
        <w:rPr>
          <w:rStyle w:val="NormalTok"/>
        </w:rPr>
        <w:t xml:space="preserve">un </w:t>
      </w:r>
      <w:r>
        <w:rPr>
          <w:rStyle w:val="OtherTok"/>
        </w:rPr>
        <w:t>&lt;-</w:t>
      </w:r>
      <w:r>
        <w:rPr>
          <w:rStyle w:val="NormalTok"/>
        </w:rPr>
        <w:t xml:space="preserve"> deret_200[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116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un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76F1671" w14:textId="77777777" w:rsidR="006A336E" w:rsidRDefault="00000000">
      <w:pPr>
        <w:pStyle w:val="SourceCode"/>
      </w:pPr>
      <w:r>
        <w:rPr>
          <w:rStyle w:val="VerbatimChar"/>
        </w:rPr>
        <w:t>## [1] 0.3088430 0.4273714 0.9392646 0.9203522 0.4464635</w:t>
      </w:r>
    </w:p>
    <w:p w14:paraId="1BBCB06A" w14:textId="77777777" w:rsidR="006A336E" w:rsidRDefault="00000000">
      <w:pPr>
        <w:pStyle w:val="Heading2"/>
      </w:pPr>
      <w:bookmarkStart w:id="18" w:name="d-1"/>
      <w:bookmarkEnd w:id="17"/>
      <w:r>
        <w:t>6d</w:t>
      </w:r>
    </w:p>
    <w:p w14:paraId="30C8914D" w14:textId="77777777" w:rsidR="006A336E" w:rsidRDefault="00000000">
      <w:pPr>
        <w:pStyle w:val="FirstParagraph"/>
      </w:pPr>
      <w:r>
        <w:t>Lakukan uji kedimensional 2 dimensi pada 100 nilai data yang telah dibangkitkan pada bagian (c) untuk cek keacakan seragam.</w:t>
      </w:r>
    </w:p>
    <w:p w14:paraId="197AF2B1" w14:textId="77777777" w:rsidR="006A336E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u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un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iti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titik,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CBD413A" w14:textId="77777777" w:rsidR="006A336E" w:rsidRDefault="00000000">
      <w:pPr>
        <w:pStyle w:val="SourceCode"/>
      </w:pPr>
      <w:r>
        <w:rPr>
          <w:rStyle w:val="VerbatimChar"/>
        </w:rPr>
        <w:t>##           x         y</w:t>
      </w:r>
      <w:r>
        <w:br/>
      </w:r>
      <w:r>
        <w:rPr>
          <w:rStyle w:val="VerbatimChar"/>
        </w:rPr>
        <w:t>## 1 0.3088430 0.4273714</w:t>
      </w:r>
      <w:r>
        <w:br/>
      </w:r>
      <w:r>
        <w:rPr>
          <w:rStyle w:val="VerbatimChar"/>
        </w:rPr>
        <w:t>## 2 0.4273714 0.9392646</w:t>
      </w:r>
      <w:r>
        <w:br/>
      </w:r>
      <w:r>
        <w:rPr>
          <w:rStyle w:val="VerbatimChar"/>
        </w:rPr>
        <w:t>## 3 0.9392646 0.9203522</w:t>
      </w:r>
      <w:r>
        <w:br/>
      </w:r>
      <w:r>
        <w:rPr>
          <w:rStyle w:val="VerbatimChar"/>
        </w:rPr>
        <w:t>## 4 0.9203522 0.4464635</w:t>
      </w:r>
    </w:p>
    <w:p w14:paraId="237C0824" w14:textId="77777777" w:rsidR="006A336E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itik</w:t>
      </w:r>
      <w:r>
        <w:rPr>
          <w:rStyle w:val="SpecialCharTok"/>
        </w:rPr>
        <w:t>$</w:t>
      </w:r>
      <w:r>
        <w:rPr>
          <w:rStyle w:val="NormalTok"/>
        </w:rPr>
        <w:t>x, titik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III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IV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511E26" w14:textId="77777777" w:rsidR="006A336E" w:rsidRDefault="00000000" w:rsidP="0082794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75B821" wp14:editId="660F61F1">
            <wp:extent cx="3220279" cy="265573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raktikum-5-SMA_files/figure-docx/unnamed-chunk-2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t="16997" r="2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031" cy="2660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FE862D" w14:textId="77777777" w:rsidR="006A336E" w:rsidRDefault="00000000">
      <w:pPr>
        <w:pStyle w:val="SourceCode"/>
      </w:pPr>
      <w:r>
        <w:rPr>
          <w:rStyle w:val="NormalTok"/>
        </w:rPr>
        <w:t xml:space="preserve">koo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ko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koo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koo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x[i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y[i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koor1 </w:t>
      </w:r>
      <w:r>
        <w:rPr>
          <w:rStyle w:val="OtherTok"/>
        </w:rPr>
        <w:t>&lt;-</w:t>
      </w:r>
      <w:r>
        <w:rPr>
          <w:rStyle w:val="NormalTok"/>
        </w:rPr>
        <w:t xml:space="preserve"> koor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x[i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y[i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koor2 </w:t>
      </w:r>
      <w:r>
        <w:rPr>
          <w:rStyle w:val="OtherTok"/>
        </w:rPr>
        <w:t>&lt;-</w:t>
      </w:r>
      <w:r>
        <w:rPr>
          <w:rStyle w:val="NormalTok"/>
        </w:rPr>
        <w:t xml:space="preserve"> koor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x[i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y[i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koor3 </w:t>
      </w:r>
      <w:r>
        <w:rPr>
          <w:rStyle w:val="OtherTok"/>
        </w:rPr>
        <w:t>&lt;-</w:t>
      </w:r>
      <w:r>
        <w:rPr>
          <w:rStyle w:val="NormalTok"/>
        </w:rPr>
        <w:t xml:space="preserve"> koor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x[i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y[i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koor4 </w:t>
      </w:r>
      <w:r>
        <w:rPr>
          <w:rStyle w:val="OtherTok"/>
        </w:rPr>
        <w:t>&lt;-</w:t>
      </w:r>
      <w:r>
        <w:rPr>
          <w:rStyle w:val="NormalTok"/>
        </w:rPr>
        <w:t xml:space="preserve"> koor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ko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oordin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StringTok"/>
        </w:rPr>
        <w:t>"III"</w:t>
      </w:r>
      <w:r>
        <w:rPr>
          <w:rStyle w:val="NormalTok"/>
        </w:rPr>
        <w:t xml:space="preserve">, </w:t>
      </w:r>
      <w:r>
        <w:rPr>
          <w:rStyle w:val="StringTok"/>
        </w:rPr>
        <w:t>"IV"</w:t>
      </w:r>
      <w:r>
        <w:rPr>
          <w:rStyle w:val="NormalTok"/>
        </w:rPr>
        <w:t xml:space="preserve">), </w:t>
      </w:r>
      <w:r>
        <w:rPr>
          <w:rStyle w:val="AttributeTok"/>
        </w:rPr>
        <w:t>Frekuens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koor1, koor2, koor3, koor4)) ; koor</w:t>
      </w:r>
    </w:p>
    <w:p w14:paraId="616E352D" w14:textId="77777777" w:rsidR="006A336E" w:rsidRDefault="00000000">
      <w:pPr>
        <w:pStyle w:val="SourceCode"/>
      </w:pPr>
      <w:r>
        <w:rPr>
          <w:rStyle w:val="VerbatimChar"/>
        </w:rPr>
        <w:t>##   Koordinat Frekuensi</w:t>
      </w:r>
      <w:r>
        <w:br/>
      </w:r>
      <w:r>
        <w:rPr>
          <w:rStyle w:val="VerbatimChar"/>
        </w:rPr>
        <w:t>## 1         I        22</w:t>
      </w:r>
      <w:r>
        <w:br/>
      </w:r>
      <w:r>
        <w:rPr>
          <w:rStyle w:val="VerbatimChar"/>
        </w:rPr>
        <w:t>## 2        II        25</w:t>
      </w:r>
      <w:r>
        <w:br/>
      </w:r>
      <w:r>
        <w:rPr>
          <w:rStyle w:val="VerbatimChar"/>
        </w:rPr>
        <w:t>## 3       III        27</w:t>
      </w:r>
      <w:r>
        <w:br/>
      </w:r>
      <w:r>
        <w:rPr>
          <w:rStyle w:val="VerbatimChar"/>
        </w:rPr>
        <w:t>## 4        IV        25</w:t>
      </w:r>
    </w:p>
    <w:p w14:paraId="5BFAEE77" w14:textId="77777777" w:rsidR="006A336E" w:rsidRDefault="00000000">
      <w:pPr>
        <w:pStyle w:val="FirstParagraph"/>
      </w:pPr>
      <w:r>
        <w:t>Uji kedimensionalan 2 dimensi untuk 100 data</w:t>
      </w:r>
    </w:p>
    <w:p w14:paraId="449B3361" w14:textId="77777777" w:rsidR="006A336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acak dalam 2 dimensi</m:t>
          </m:r>
        </m:oMath>
      </m:oMathPara>
    </w:p>
    <w:p w14:paraId="110EFC83" w14:textId="77777777" w:rsidR="006A336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Data tidak acak dalam 2 dimensi</m:t>
          </m:r>
        </m:oMath>
      </m:oMathPara>
    </w:p>
    <w:p w14:paraId="06F9F321" w14:textId="77777777" w:rsidR="006A336E" w:rsidRDefault="00000000">
      <w:pPr>
        <w:pStyle w:val="FirstParagraph"/>
      </w:pPr>
      <w:r>
        <w:t xml:space="preserve">Deng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9</m:t>
        </m:r>
      </m:oMath>
      <w: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3DF0DBAE" w14:textId="77777777" w:rsidR="006A336E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o_i </w:t>
      </w:r>
      <w:r>
        <w:rPr>
          <w:rStyle w:val="OtherTok"/>
        </w:rPr>
        <w:t>&lt;-</w:t>
      </w:r>
      <w:r>
        <w:rPr>
          <w:rStyle w:val="NormalTok"/>
        </w:rPr>
        <w:t xml:space="preserve"> koor</w:t>
      </w:r>
      <w:r>
        <w:rPr>
          <w:rStyle w:val="SpecialCharTok"/>
        </w:rPr>
        <w:t>$</w:t>
      </w:r>
      <w:r>
        <w:rPr>
          <w:rStyle w:val="NormalTok"/>
        </w:rPr>
        <w:t>Frekuensi</w:t>
      </w:r>
      <w:r>
        <w:br/>
      </w:r>
      <w:r>
        <w:rPr>
          <w:rStyle w:val="NormalTok"/>
        </w:rPr>
        <w:t xml:space="preserve">pi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_i </w:t>
      </w:r>
      <w:r>
        <w:rPr>
          <w:rStyle w:val="OtherTok"/>
        </w:rPr>
        <w:t>&lt;-</w:t>
      </w:r>
      <w:r>
        <w:rPr>
          <w:rStyle w:val="NormalTok"/>
        </w:rPr>
        <w:t xml:space="preserve"> pi_i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br/>
      </w:r>
      <w:r>
        <w:lastRenderedPageBreak/>
        <w:br/>
      </w:r>
      <w:r>
        <w:rPr>
          <w:rStyle w:val="NormalTok"/>
        </w:rPr>
        <w:t xml:space="preserve">diskrepan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o_i</w:t>
      </w:r>
      <w:r>
        <w:rPr>
          <w:rStyle w:val="SpecialCharTok"/>
        </w:rPr>
        <w:t>-</w:t>
      </w:r>
      <w:r>
        <w:rPr>
          <w:rStyle w:val="NormalTok"/>
        </w:rPr>
        <w:t>e_i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e_i)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chisq</w:t>
      </w:r>
      <w:r>
        <w:rPr>
          <w:rStyle w:val="NormalTok"/>
        </w:rPr>
        <w:t xml:space="preserve">(diskrepansi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_i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="</w:t>
      </w:r>
      <w:r>
        <w:rPr>
          <w:rStyle w:val="NormalTok"/>
        </w:rPr>
        <w:t xml:space="preserve">, diskrepansi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287FDF" w14:textId="77777777" w:rsidR="006A336E" w:rsidRDefault="00000000">
      <w:pPr>
        <w:pStyle w:val="SourceCode"/>
      </w:pPr>
      <w:r>
        <w:rPr>
          <w:rStyle w:val="VerbatimChar"/>
        </w:rPr>
        <w:t>## Diskrepansi= 0.5151515</w:t>
      </w:r>
    </w:p>
    <w:p w14:paraId="18BE69CD" w14:textId="77777777" w:rsidR="006A336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>, pvalue)</w:t>
      </w:r>
    </w:p>
    <w:p w14:paraId="5BEDA481" w14:textId="77777777" w:rsidR="006A336E" w:rsidRDefault="00000000">
      <w:pPr>
        <w:pStyle w:val="SourceCode"/>
      </w:pPr>
      <w:r>
        <w:rPr>
          <w:rStyle w:val="VerbatimChar"/>
        </w:rPr>
        <w:t>## p-value = 0.9155503</w:t>
      </w:r>
    </w:p>
    <w:p w14:paraId="46CCCA32" w14:textId="77777777" w:rsidR="006A336E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156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kepercayaan </w:t>
      </w:r>
      <m:oMath>
        <m:r>
          <w:rPr>
            <w:rFonts w:ascii="Cambria Math" w:hAnsi="Cambria Math"/>
          </w:rPr>
          <m:t>95</m:t>
        </m:r>
      </m:oMath>
      <w:r>
        <w:t>%, kita yakin bahwa 100 data acak dalam 2 dimensi.</w:t>
      </w:r>
      <w:bookmarkEnd w:id="14"/>
      <w:bookmarkEnd w:id="18"/>
    </w:p>
    <w:sectPr w:rsidR="006A336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EE6E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1F288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699633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3470323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9F40DD4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742017679">
    <w:abstractNumId w:val="0"/>
  </w:num>
  <w:num w:numId="2" w16cid:durableId="16210656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49252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34370496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7268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62443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21293526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2799237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336E"/>
    <w:rsid w:val="001A0937"/>
    <w:rsid w:val="006A336E"/>
    <w:rsid w:val="0082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35B6C"/>
  <w15:docId w15:val="{10442ED1-218D-4C88-A7ED-DB87E632F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1504</Words>
  <Characters>8577</Characters>
  <Application>Microsoft Office Word</Application>
  <DocSecurity>0</DocSecurity>
  <Lines>71</Lines>
  <Paragraphs>20</Paragraphs>
  <ScaleCrop>false</ScaleCrop>
  <Company/>
  <LinksUpToDate>false</LinksUpToDate>
  <CharactersWithSpaces>10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5 SMA</dc:title>
  <dc:creator>Antonius Aditya Rizky Wijaya</dc:creator>
  <cp:keywords/>
  <cp:lastModifiedBy>Antonius Wijaya</cp:lastModifiedBy>
  <cp:revision>2</cp:revision>
  <dcterms:created xsi:type="dcterms:W3CDTF">2025-09-17T08:12:00Z</dcterms:created>
  <dcterms:modified xsi:type="dcterms:W3CDTF">2025-09-1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7</vt:lpwstr>
  </property>
  <property fmtid="{D5CDD505-2E9C-101B-9397-08002B2CF9AE}" pid="3" name="output">
    <vt:lpwstr>word_document</vt:lpwstr>
  </property>
</Properties>
</file>